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B4DF1F" w14:textId="1123A070" w:rsidR="00683E16" w:rsidRPr="004D2452" w:rsidRDefault="00683E16" w:rsidP="00E50141">
      <w:pPr>
        <w:jc w:val="both"/>
        <w:rPr>
          <w:rFonts w:ascii="Arial" w:eastAsia="Calibri" w:hAnsi="Arial" w:cs="Arial"/>
          <w:sz w:val="18"/>
          <w:szCs w:val="18"/>
        </w:rPr>
      </w:pPr>
      <w:bookmarkStart w:id="0" w:name="_Hlk13832695"/>
      <w:bookmarkEnd w:id="0"/>
    </w:p>
    <w:p w14:paraId="496F156C" w14:textId="77777777" w:rsidR="003C403C" w:rsidRPr="004D2452" w:rsidRDefault="003C403C" w:rsidP="003C403C">
      <w:pPr>
        <w:jc w:val="both"/>
        <w:rPr>
          <w:rFonts w:ascii="Arial" w:eastAsia="Calibri" w:hAnsi="Arial" w:cs="Arial"/>
          <w:sz w:val="18"/>
          <w:szCs w:val="18"/>
        </w:rPr>
      </w:pPr>
      <w:r w:rsidRPr="000D2B73">
        <w:rPr>
          <w:rFonts w:ascii="Arial" w:eastAsia="Calibri" w:hAnsi="Arial" w:cs="Arial"/>
          <w:noProof/>
          <w:sz w:val="18"/>
          <w:szCs w:val="18"/>
          <w:lang w:eastAsia="pl-PL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3257FCAA" wp14:editId="204CCA6B">
                <wp:simplePos x="0" y="0"/>
                <wp:positionH relativeFrom="column">
                  <wp:posOffset>2795905</wp:posOffset>
                </wp:positionH>
                <wp:positionV relativeFrom="paragraph">
                  <wp:posOffset>-443684</wp:posOffset>
                </wp:positionV>
                <wp:extent cx="3505200" cy="752475"/>
                <wp:effectExtent l="0" t="0" r="0" b="9525"/>
                <wp:wrapSquare wrapText="bothSides"/>
                <wp:docPr id="10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C852AC" w14:textId="45C8ACCC" w:rsidR="00B42C31" w:rsidRPr="004D2452" w:rsidRDefault="00B42C31" w:rsidP="003C403C">
                            <w:pPr>
                              <w:spacing w:line="240" w:lineRule="auto"/>
                              <w:jc w:val="right"/>
                              <w:rPr>
                                <w:rFonts w:ascii="Arial" w:eastAsia="Calibri" w:hAnsi="Arial" w:cs="Arial"/>
                                <w:sz w:val="18"/>
                                <w:szCs w:val="18"/>
                              </w:rPr>
                            </w:pPr>
                            <w:r w:rsidRPr="004D2452">
                              <w:rPr>
                                <w:rFonts w:ascii="Arial" w:eastAsia="Calibri" w:hAnsi="Arial" w:cs="Arial"/>
                                <w:sz w:val="18"/>
                                <w:szCs w:val="18"/>
                              </w:rPr>
                              <w:t xml:space="preserve">Załącznik nr </w:t>
                            </w:r>
                            <w:r>
                              <w:rPr>
                                <w:rFonts w:ascii="Arial" w:eastAsia="Calibri" w:hAnsi="Arial" w:cs="Arial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231873D7" w14:textId="77777777" w:rsidR="00B42C31" w:rsidRPr="004D2452" w:rsidRDefault="00B42C31" w:rsidP="003C403C">
                            <w:pPr>
                              <w:spacing w:line="240" w:lineRule="auto"/>
                              <w:jc w:val="right"/>
                              <w:rPr>
                                <w:rFonts w:ascii="Arial" w:eastAsia="Calibri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Calibri" w:hAnsi="Arial" w:cs="Arial"/>
                                <w:i/>
                                <w:sz w:val="18"/>
                                <w:szCs w:val="18"/>
                              </w:rPr>
                              <w:t xml:space="preserve">Do Sposobu postępowania </w:t>
                            </w:r>
                            <w:r w:rsidRPr="004D2452">
                              <w:rPr>
                                <w:rFonts w:ascii="Arial" w:eastAsia="Calibri" w:hAnsi="Arial" w:cs="Arial"/>
                                <w:i/>
                                <w:sz w:val="18"/>
                                <w:szCs w:val="18"/>
                              </w:rPr>
                              <w:t>w sprawie</w:t>
                            </w:r>
                            <w:r>
                              <w:rPr>
                                <w:rFonts w:ascii="Arial" w:eastAsia="Calibri" w:hAnsi="Arial" w:cs="Arial"/>
                                <w:i/>
                                <w:sz w:val="18"/>
                                <w:szCs w:val="18"/>
                              </w:rPr>
                              <w:br/>
                            </w:r>
                            <w:r w:rsidRPr="004D2452">
                              <w:rPr>
                                <w:rFonts w:ascii="Arial" w:eastAsia="Calibri" w:hAnsi="Arial" w:cs="Arial"/>
                                <w:i/>
                                <w:sz w:val="18"/>
                                <w:szCs w:val="18"/>
                              </w:rPr>
                              <w:t xml:space="preserve">nadania stopnia naukowego w </w:t>
                            </w:r>
                            <w:r>
                              <w:rPr>
                                <w:rFonts w:ascii="Arial" w:eastAsia="Calibri" w:hAnsi="Arial" w:cs="Arial"/>
                                <w:i/>
                                <w:sz w:val="18"/>
                                <w:szCs w:val="18"/>
                              </w:rPr>
                              <w:t>Wojskowej Akademii Technicznej im. Jarosława Dąbrowskiego</w:t>
                            </w:r>
                            <w:r w:rsidRPr="004D2452">
                              <w:rPr>
                                <w:rFonts w:ascii="Arial" w:eastAsia="Calibri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C20D365" w14:textId="77777777" w:rsidR="00B42C31" w:rsidRDefault="00B42C31" w:rsidP="003C40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7FCAA" id="_x0000_s1027" type="#_x0000_t202" style="position:absolute;left:0;text-align:left;margin-left:220.15pt;margin-top:-34.95pt;width:276pt;height:59.2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" stroked="f">
                <v:textbox>
                  <w:txbxContent>
                    <w:p w14:paraId="5FC852AC" w14:textId="45C8ACCC" w:rsidR="00B42C31" w:rsidRPr="004D2452" w:rsidRDefault="00B42C31" w:rsidP="003C403C">
                      <w:pPr>
                        <w:spacing w:line="240" w:lineRule="auto"/>
                        <w:jc w:val="right"/>
                        <w:rPr>
                          <w:rFonts w:ascii="Arial" w:eastAsia="Calibri" w:hAnsi="Arial" w:cs="Arial"/>
                          <w:sz w:val="18"/>
                          <w:szCs w:val="18"/>
                        </w:rPr>
                      </w:pPr>
                      <w:r w:rsidRPr="004D2452">
                        <w:rPr>
                          <w:rFonts w:ascii="Arial" w:eastAsia="Calibri" w:hAnsi="Arial" w:cs="Arial"/>
                          <w:sz w:val="18"/>
                          <w:szCs w:val="18"/>
                        </w:rPr>
                        <w:t xml:space="preserve">Załącznik nr </w:t>
                      </w:r>
                      <w:r>
                        <w:rPr>
                          <w:rFonts w:ascii="Arial" w:eastAsia="Calibri" w:hAnsi="Arial" w:cs="Arial"/>
                          <w:sz w:val="18"/>
                          <w:szCs w:val="18"/>
                        </w:rPr>
                        <w:t>1</w:t>
                      </w:r>
                    </w:p>
                    <w:p w14:paraId="231873D7" w14:textId="77777777" w:rsidR="00B42C31" w:rsidRPr="004D2452" w:rsidRDefault="00B42C31" w:rsidP="003C403C">
                      <w:pPr>
                        <w:spacing w:line="240" w:lineRule="auto"/>
                        <w:jc w:val="right"/>
                        <w:rPr>
                          <w:rFonts w:ascii="Arial" w:eastAsia="Calibri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Calibri" w:hAnsi="Arial" w:cs="Arial"/>
                          <w:i/>
                          <w:sz w:val="18"/>
                          <w:szCs w:val="18"/>
                        </w:rPr>
                        <w:t xml:space="preserve">Do Sposobu postępowania </w:t>
                      </w:r>
                      <w:r w:rsidRPr="004D2452">
                        <w:rPr>
                          <w:rFonts w:ascii="Arial" w:eastAsia="Calibri" w:hAnsi="Arial" w:cs="Arial"/>
                          <w:i/>
                          <w:sz w:val="18"/>
                          <w:szCs w:val="18"/>
                        </w:rPr>
                        <w:t>w sprawie</w:t>
                      </w:r>
                      <w:r>
                        <w:rPr>
                          <w:rFonts w:ascii="Arial" w:eastAsia="Calibri" w:hAnsi="Arial" w:cs="Arial"/>
                          <w:i/>
                          <w:sz w:val="18"/>
                          <w:szCs w:val="18"/>
                        </w:rPr>
                        <w:br/>
                      </w:r>
                      <w:r w:rsidRPr="004D2452">
                        <w:rPr>
                          <w:rFonts w:ascii="Arial" w:eastAsia="Calibri" w:hAnsi="Arial" w:cs="Arial"/>
                          <w:i/>
                          <w:sz w:val="18"/>
                          <w:szCs w:val="18"/>
                        </w:rPr>
                        <w:t xml:space="preserve">nadania stopnia naukowego w </w:t>
                      </w:r>
                      <w:r>
                        <w:rPr>
                          <w:rFonts w:ascii="Arial" w:eastAsia="Calibri" w:hAnsi="Arial" w:cs="Arial"/>
                          <w:i/>
                          <w:sz w:val="18"/>
                          <w:szCs w:val="18"/>
                        </w:rPr>
                        <w:t>Wojskowej Akademii Technicznej im. Jarosława Dąbrowskiego</w:t>
                      </w:r>
                      <w:r w:rsidRPr="004D2452">
                        <w:rPr>
                          <w:rFonts w:ascii="Arial" w:eastAsia="Calibri" w:hAnsi="Arial" w:cs="Arial"/>
                          <w:sz w:val="18"/>
                          <w:szCs w:val="18"/>
                        </w:rPr>
                        <w:t>.</w:t>
                      </w:r>
                    </w:p>
                    <w:p w14:paraId="7C20D365" w14:textId="77777777" w:rsidR="00B42C31" w:rsidRDefault="00B42C31" w:rsidP="003C403C"/>
                  </w:txbxContent>
                </v:textbox>
                <w10:wrap type="square"/>
              </v:shape>
            </w:pict>
          </mc:Fallback>
        </mc:AlternateContent>
      </w:r>
      <w:r w:rsidRPr="004D2452">
        <w:rPr>
          <w:rFonts w:ascii="Arial" w:eastAsia="Calibri" w:hAnsi="Arial" w:cs="Arial"/>
          <w:sz w:val="18"/>
          <w:szCs w:val="18"/>
        </w:rPr>
        <w:t>Warszawa, dn.…………………………….</w:t>
      </w:r>
    </w:p>
    <w:p w14:paraId="4595A341" w14:textId="77777777" w:rsidR="003C403C" w:rsidRPr="004D2452" w:rsidRDefault="003C403C" w:rsidP="003C403C">
      <w:pPr>
        <w:jc w:val="right"/>
        <w:rPr>
          <w:rFonts w:ascii="Arial" w:eastAsia="Calibri" w:hAnsi="Arial" w:cs="Arial"/>
          <w:sz w:val="18"/>
          <w:szCs w:val="18"/>
        </w:rPr>
      </w:pPr>
    </w:p>
    <w:p w14:paraId="64BA0AF9" w14:textId="77777777" w:rsidR="004443AB" w:rsidRPr="004D2452" w:rsidRDefault="004443AB" w:rsidP="004443AB">
      <w:pPr>
        <w:widowControl w:val="0"/>
        <w:tabs>
          <w:tab w:val="center" w:pos="1560"/>
        </w:tabs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Times New Roman"/>
          <w:sz w:val="16"/>
          <w:szCs w:val="16"/>
          <w:lang w:eastAsia="pl-PL"/>
        </w:rPr>
      </w:pPr>
      <w:r w:rsidRPr="004D2452">
        <w:rPr>
          <w:rFonts w:ascii="Cambria" w:eastAsia="Times New Roman" w:hAnsi="Cambria" w:cs="Times New Roman"/>
          <w:sz w:val="16"/>
          <w:szCs w:val="16"/>
          <w:lang w:eastAsia="pl-PL"/>
        </w:rPr>
        <w:t>…………………………………………………………………….</w:t>
      </w:r>
    </w:p>
    <w:p w14:paraId="5043DB95" w14:textId="3F2555F7" w:rsidR="004443AB" w:rsidRPr="004D2452" w:rsidRDefault="004443AB" w:rsidP="004443AB">
      <w:pPr>
        <w:widowControl w:val="0"/>
        <w:tabs>
          <w:tab w:val="center" w:pos="1560"/>
        </w:tabs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Times New Roman"/>
          <w:sz w:val="16"/>
          <w:szCs w:val="16"/>
          <w:lang w:eastAsia="pl-PL"/>
        </w:rPr>
      </w:pPr>
      <w:r>
        <w:rPr>
          <w:rFonts w:ascii="Cambria" w:eastAsia="Times New Roman" w:hAnsi="Cambria" w:cs="Times New Roman"/>
          <w:sz w:val="16"/>
          <w:szCs w:val="16"/>
          <w:lang w:eastAsia="pl-PL"/>
        </w:rPr>
        <w:tab/>
        <w:t>(i</w:t>
      </w:r>
      <w:r w:rsidRPr="004D2452">
        <w:rPr>
          <w:rFonts w:ascii="Cambria" w:eastAsia="Times New Roman" w:hAnsi="Cambria" w:cs="Times New Roman"/>
          <w:sz w:val="16"/>
          <w:szCs w:val="16"/>
          <w:lang w:eastAsia="pl-PL"/>
        </w:rPr>
        <w:t xml:space="preserve">mię, nazwisko </w:t>
      </w:r>
      <w:r>
        <w:rPr>
          <w:rFonts w:ascii="Cambria" w:eastAsia="Times New Roman" w:hAnsi="Cambria" w:cs="Times New Roman"/>
          <w:sz w:val="16"/>
          <w:szCs w:val="16"/>
          <w:lang w:eastAsia="pl-PL"/>
        </w:rPr>
        <w:t>Kandydata)</w:t>
      </w:r>
    </w:p>
    <w:p w14:paraId="0480E386" w14:textId="3AB1147A" w:rsidR="003C403C" w:rsidRPr="004D2452" w:rsidRDefault="003C403C" w:rsidP="003C403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Times New Roman"/>
          <w:sz w:val="16"/>
          <w:szCs w:val="16"/>
          <w:lang w:eastAsia="pl-PL"/>
        </w:rPr>
      </w:pPr>
    </w:p>
    <w:p w14:paraId="3DCE08E6" w14:textId="776C4896" w:rsidR="004443AB" w:rsidRPr="004D2452" w:rsidRDefault="00CD40F3" w:rsidP="004443AB">
      <w:pPr>
        <w:widowControl w:val="0"/>
        <w:tabs>
          <w:tab w:val="center" w:pos="1560"/>
        </w:tabs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Times New Roman"/>
          <w:sz w:val="16"/>
          <w:szCs w:val="16"/>
          <w:lang w:eastAsia="pl-PL"/>
        </w:rPr>
      </w:pPr>
      <w:r w:rsidRPr="00123C25">
        <w:rPr>
          <w:rFonts w:ascii="Cambria" w:eastAsia="Times New Roman" w:hAnsi="Cambria" w:cs="Times New Roman"/>
          <w:noProof/>
          <w:sz w:val="16"/>
          <w:szCs w:val="16"/>
          <w:lang w:eastAsia="pl-PL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3491E363" wp14:editId="0059E419">
                <wp:simplePos x="0" y="0"/>
                <wp:positionH relativeFrom="column">
                  <wp:posOffset>3330847</wp:posOffset>
                </wp:positionH>
                <wp:positionV relativeFrom="paragraph">
                  <wp:posOffset>122555</wp:posOffset>
                </wp:positionV>
                <wp:extent cx="2951480" cy="1404620"/>
                <wp:effectExtent l="0" t="0" r="1270" b="3810"/>
                <wp:wrapSquare wrapText="bothSides"/>
                <wp:docPr id="3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14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71F1F7" w14:textId="77777777" w:rsidR="004443AB" w:rsidRPr="004D2452" w:rsidRDefault="004443AB" w:rsidP="004443AB">
                            <w:pPr>
                              <w:pStyle w:val="Akapitzlist"/>
                              <w:tabs>
                                <w:tab w:val="left" w:leader="dot" w:pos="9356"/>
                              </w:tabs>
                              <w:spacing w:line="24" w:lineRule="atLeast"/>
                              <w:ind w:left="0"/>
                              <w:jc w:val="center"/>
                              <w:rPr>
                                <w:rFonts w:ascii="Arial" w:eastAsia="Calibri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4D2452">
                              <w:rPr>
                                <w:rFonts w:ascii="Arial" w:eastAsia="Calibri" w:hAnsi="Arial" w:cs="Arial"/>
                                <w:b/>
                                <w:sz w:val="24"/>
                                <w:szCs w:val="24"/>
                              </w:rPr>
                              <w:t xml:space="preserve">Przewodniczący </w:t>
                            </w:r>
                            <w:r>
                              <w:rPr>
                                <w:rFonts w:ascii="Arial" w:eastAsia="Calibri" w:hAnsi="Arial" w:cs="Arial"/>
                                <w:b/>
                                <w:sz w:val="24"/>
                                <w:szCs w:val="24"/>
                              </w:rPr>
                              <w:t>R</w:t>
                            </w:r>
                            <w:r w:rsidRPr="004D2452">
                              <w:rPr>
                                <w:rFonts w:ascii="Arial" w:eastAsia="Calibri" w:hAnsi="Arial" w:cs="Arial"/>
                                <w:b/>
                                <w:sz w:val="24"/>
                                <w:szCs w:val="24"/>
                              </w:rPr>
                              <w:t xml:space="preserve">ady </w:t>
                            </w:r>
                            <w:r>
                              <w:rPr>
                                <w:rFonts w:ascii="Arial" w:eastAsia="Calibri" w:hAnsi="Arial" w:cs="Arial"/>
                                <w:b/>
                                <w:sz w:val="24"/>
                                <w:szCs w:val="24"/>
                              </w:rPr>
                              <w:t>D</w:t>
                            </w:r>
                            <w:r w:rsidRPr="004D2452">
                              <w:rPr>
                                <w:rFonts w:ascii="Arial" w:eastAsia="Calibri" w:hAnsi="Arial" w:cs="Arial"/>
                                <w:b/>
                                <w:sz w:val="24"/>
                                <w:szCs w:val="24"/>
                              </w:rPr>
                              <w:t xml:space="preserve">yscypliny </w:t>
                            </w:r>
                            <w:r>
                              <w:rPr>
                                <w:rFonts w:ascii="Arial" w:eastAsia="Calibri" w:hAnsi="Arial" w:cs="Arial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r w:rsidRPr="004D2452">
                              <w:rPr>
                                <w:rFonts w:ascii="Arial" w:eastAsia="Calibri" w:hAnsi="Arial" w:cs="Arial"/>
                                <w:b/>
                                <w:sz w:val="24"/>
                                <w:szCs w:val="24"/>
                              </w:rPr>
                              <w:t>aukowej</w:t>
                            </w:r>
                          </w:p>
                          <w:p w14:paraId="245C7476" w14:textId="77777777" w:rsidR="004443AB" w:rsidRPr="004D2452" w:rsidRDefault="004443AB" w:rsidP="004443AB">
                            <w:pPr>
                              <w:pStyle w:val="Akapitzlist"/>
                              <w:spacing w:line="24" w:lineRule="atLeast"/>
                              <w:ind w:left="0"/>
                              <w:jc w:val="center"/>
                              <w:rPr>
                                <w:rFonts w:ascii="Arial" w:eastAsia="Calibri" w:hAnsi="Arial" w:cs="Arial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09ECA3B8" w14:textId="77777777" w:rsidR="004443AB" w:rsidRPr="004D2452" w:rsidRDefault="004443AB" w:rsidP="004443AB">
                            <w:pPr>
                              <w:pStyle w:val="Akapitzlist"/>
                              <w:spacing w:after="0" w:line="240" w:lineRule="auto"/>
                              <w:ind w:left="0"/>
                              <w:contextualSpacing w:val="0"/>
                              <w:jc w:val="center"/>
                              <w:rPr>
                                <w:rFonts w:ascii="Arial" w:eastAsia="Calibri" w:hAnsi="Arial" w:cs="Arial"/>
                                <w:sz w:val="20"/>
                                <w:szCs w:val="20"/>
                              </w:rPr>
                            </w:pPr>
                            <w:r w:rsidRPr="004D2452">
                              <w:rPr>
                                <w:rFonts w:ascii="Arial" w:eastAsia="Calibri" w:hAnsi="Arial" w:cs="Arial"/>
                                <w:sz w:val="20"/>
                                <w:szCs w:val="20"/>
                              </w:rPr>
                              <w:t>…..……………………………………</w:t>
                            </w:r>
                            <w:r>
                              <w:rPr>
                                <w:rFonts w:ascii="Arial" w:eastAsia="Calibri" w:hAnsi="Arial" w:cs="Arial"/>
                                <w:sz w:val="20"/>
                                <w:szCs w:val="20"/>
                              </w:rPr>
                              <w:t>……………</w:t>
                            </w:r>
                          </w:p>
                          <w:p w14:paraId="56517CF2" w14:textId="77777777" w:rsidR="004443AB" w:rsidRPr="004D2452" w:rsidRDefault="004443AB" w:rsidP="004443AB">
                            <w:pPr>
                              <w:spacing w:line="24" w:lineRule="atLeast"/>
                              <w:jc w:val="center"/>
                              <w:rPr>
                                <w:rFonts w:ascii="Arial" w:eastAsia="Calibri" w:hAnsi="Arial" w:cs="Arial"/>
                                <w:sz w:val="20"/>
                                <w:szCs w:val="20"/>
                              </w:rPr>
                            </w:pPr>
                            <w:r w:rsidRPr="004D2452">
                              <w:rPr>
                                <w:rFonts w:ascii="Arial" w:eastAsia="Calibri" w:hAnsi="Arial" w:cs="Arial"/>
                                <w:sz w:val="16"/>
                                <w:szCs w:val="16"/>
                              </w:rPr>
                              <w:t>(nazwa dyscypliny</w:t>
                            </w:r>
                            <w:r>
                              <w:rPr>
                                <w:rFonts w:ascii="Arial" w:eastAsia="Calibri" w:hAnsi="Arial" w:cs="Arial"/>
                                <w:sz w:val="16"/>
                                <w:szCs w:val="16"/>
                              </w:rPr>
                              <w:t xml:space="preserve"> naukowej</w:t>
                            </w:r>
                            <w:r w:rsidRPr="004D2452">
                              <w:rPr>
                                <w:rFonts w:ascii="Arial" w:eastAsia="Calibri" w:hAnsi="Arial" w:cs="Arial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0F33251C" w14:textId="77777777" w:rsidR="004443AB" w:rsidRPr="004D2452" w:rsidRDefault="004443AB" w:rsidP="004443AB">
                            <w:pPr>
                              <w:pStyle w:val="Akapitzlist"/>
                              <w:spacing w:line="24" w:lineRule="atLeast"/>
                              <w:ind w:left="0"/>
                              <w:jc w:val="center"/>
                              <w:rPr>
                                <w:rFonts w:ascii="Arial" w:eastAsia="Calibri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38236ACE" w14:textId="77777777" w:rsidR="004443AB" w:rsidRPr="004D2452" w:rsidRDefault="004443AB" w:rsidP="004443AB">
                            <w:pPr>
                              <w:pStyle w:val="Akapitzlist"/>
                              <w:spacing w:after="0" w:line="240" w:lineRule="auto"/>
                              <w:ind w:left="0"/>
                              <w:contextualSpacing w:val="0"/>
                              <w:jc w:val="center"/>
                              <w:rPr>
                                <w:rFonts w:ascii="Arial" w:eastAsia="Calibri" w:hAnsi="Arial" w:cs="Arial"/>
                                <w:sz w:val="20"/>
                                <w:szCs w:val="20"/>
                              </w:rPr>
                            </w:pPr>
                            <w:r w:rsidRPr="004D2452">
                              <w:rPr>
                                <w:rFonts w:ascii="Arial" w:eastAsia="Calibri" w:hAnsi="Arial" w:cs="Arial"/>
                                <w:sz w:val="20"/>
                                <w:szCs w:val="20"/>
                              </w:rPr>
                              <w:t>…..……………………………………</w:t>
                            </w:r>
                            <w:r>
                              <w:rPr>
                                <w:rFonts w:ascii="Arial" w:eastAsia="Calibri" w:hAnsi="Arial" w:cs="Arial"/>
                                <w:sz w:val="20"/>
                                <w:szCs w:val="20"/>
                              </w:rPr>
                              <w:t>……………</w:t>
                            </w:r>
                          </w:p>
                          <w:p w14:paraId="41C52D30" w14:textId="77777777" w:rsidR="004443AB" w:rsidRPr="0029053F" w:rsidRDefault="004443AB" w:rsidP="004443AB">
                            <w:pPr>
                              <w:pStyle w:val="Akapitzlist"/>
                              <w:spacing w:line="24" w:lineRule="atLeast"/>
                              <w:ind w:left="0"/>
                              <w:jc w:val="center"/>
                              <w:rPr>
                                <w:rFonts w:ascii="Arial" w:eastAsia="Calibri" w:hAnsi="Arial" w:cs="Arial"/>
                                <w:sz w:val="16"/>
                                <w:szCs w:val="16"/>
                              </w:rPr>
                            </w:pPr>
                            <w:r w:rsidRPr="004D2452">
                              <w:rPr>
                                <w:rFonts w:ascii="Arial" w:eastAsia="Calibri" w:hAnsi="Arial" w:cs="Arial"/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rFonts w:ascii="Arial" w:eastAsia="Calibri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r w:rsidRPr="004D2452">
                              <w:rPr>
                                <w:rFonts w:ascii="Arial" w:eastAsia="Calibri" w:hAnsi="Arial" w:cs="Arial"/>
                                <w:sz w:val="16"/>
                                <w:szCs w:val="16"/>
                              </w:rPr>
                              <w:t>ytuł/ stopień naukowy, imię, nazwisk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491E363" id="_x0000_s1028" type="#_x0000_t202" style="position:absolute;margin-left:262.25pt;margin-top:9.65pt;width:232.4pt;height:110.6pt;z-index:251724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" stroked="f">
                <v:textbox style="mso-fit-shape-to-text:t">
                  <w:txbxContent>
                    <w:p w14:paraId="6E71F1F7" w14:textId="77777777" w:rsidR="004443AB" w:rsidRPr="004D2452" w:rsidRDefault="004443AB" w:rsidP="004443AB">
                      <w:pPr>
                        <w:pStyle w:val="Akapitzlist"/>
                        <w:tabs>
                          <w:tab w:val="left" w:leader="dot" w:pos="9356"/>
                        </w:tabs>
                        <w:spacing w:line="24" w:lineRule="atLeast"/>
                        <w:ind w:left="0"/>
                        <w:jc w:val="center"/>
                        <w:rPr>
                          <w:rFonts w:ascii="Arial" w:eastAsia="Calibri" w:hAnsi="Arial" w:cs="Arial"/>
                          <w:b/>
                          <w:sz w:val="24"/>
                          <w:szCs w:val="24"/>
                        </w:rPr>
                      </w:pPr>
                      <w:r w:rsidRPr="004D2452">
                        <w:rPr>
                          <w:rFonts w:ascii="Arial" w:eastAsia="Calibri" w:hAnsi="Arial" w:cs="Arial"/>
                          <w:b/>
                          <w:sz w:val="24"/>
                          <w:szCs w:val="24"/>
                        </w:rPr>
                        <w:t xml:space="preserve">Przewodniczący </w:t>
                      </w:r>
                      <w:r>
                        <w:rPr>
                          <w:rFonts w:ascii="Arial" w:eastAsia="Calibri" w:hAnsi="Arial" w:cs="Arial"/>
                          <w:b/>
                          <w:sz w:val="24"/>
                          <w:szCs w:val="24"/>
                        </w:rPr>
                        <w:t>R</w:t>
                      </w:r>
                      <w:r w:rsidRPr="004D2452">
                        <w:rPr>
                          <w:rFonts w:ascii="Arial" w:eastAsia="Calibri" w:hAnsi="Arial" w:cs="Arial"/>
                          <w:b/>
                          <w:sz w:val="24"/>
                          <w:szCs w:val="24"/>
                        </w:rPr>
                        <w:t xml:space="preserve">ady </w:t>
                      </w:r>
                      <w:r>
                        <w:rPr>
                          <w:rFonts w:ascii="Arial" w:eastAsia="Calibri" w:hAnsi="Arial" w:cs="Arial"/>
                          <w:b/>
                          <w:sz w:val="24"/>
                          <w:szCs w:val="24"/>
                        </w:rPr>
                        <w:t>D</w:t>
                      </w:r>
                      <w:r w:rsidRPr="004D2452">
                        <w:rPr>
                          <w:rFonts w:ascii="Arial" w:eastAsia="Calibri" w:hAnsi="Arial" w:cs="Arial"/>
                          <w:b/>
                          <w:sz w:val="24"/>
                          <w:szCs w:val="24"/>
                        </w:rPr>
                        <w:t xml:space="preserve">yscypliny </w:t>
                      </w:r>
                      <w:r>
                        <w:rPr>
                          <w:rFonts w:ascii="Arial" w:eastAsia="Calibri" w:hAnsi="Arial" w:cs="Arial"/>
                          <w:b/>
                          <w:sz w:val="24"/>
                          <w:szCs w:val="24"/>
                        </w:rPr>
                        <w:t>N</w:t>
                      </w:r>
                      <w:r w:rsidRPr="004D2452">
                        <w:rPr>
                          <w:rFonts w:ascii="Arial" w:eastAsia="Calibri" w:hAnsi="Arial" w:cs="Arial"/>
                          <w:b/>
                          <w:sz w:val="24"/>
                          <w:szCs w:val="24"/>
                        </w:rPr>
                        <w:t>aukowej</w:t>
                      </w:r>
                    </w:p>
                    <w:p w14:paraId="245C7476" w14:textId="77777777" w:rsidR="004443AB" w:rsidRPr="004D2452" w:rsidRDefault="004443AB" w:rsidP="004443AB">
                      <w:pPr>
                        <w:pStyle w:val="Akapitzlist"/>
                        <w:spacing w:line="24" w:lineRule="atLeast"/>
                        <w:ind w:left="0"/>
                        <w:jc w:val="center"/>
                        <w:rPr>
                          <w:rFonts w:ascii="Arial" w:eastAsia="Calibri" w:hAnsi="Arial" w:cs="Arial"/>
                          <w:b/>
                          <w:sz w:val="24"/>
                          <w:szCs w:val="24"/>
                        </w:rPr>
                      </w:pPr>
                    </w:p>
                    <w:p w14:paraId="09ECA3B8" w14:textId="77777777" w:rsidR="004443AB" w:rsidRPr="004D2452" w:rsidRDefault="004443AB" w:rsidP="004443AB">
                      <w:pPr>
                        <w:pStyle w:val="Akapitzlist"/>
                        <w:spacing w:after="0" w:line="240" w:lineRule="auto"/>
                        <w:ind w:left="0"/>
                        <w:contextualSpacing w:val="0"/>
                        <w:jc w:val="center"/>
                        <w:rPr>
                          <w:rFonts w:ascii="Arial" w:eastAsia="Calibri" w:hAnsi="Arial" w:cs="Arial"/>
                          <w:sz w:val="20"/>
                          <w:szCs w:val="20"/>
                        </w:rPr>
                      </w:pPr>
                      <w:r w:rsidRPr="004D2452">
                        <w:rPr>
                          <w:rFonts w:ascii="Arial" w:eastAsia="Calibri" w:hAnsi="Arial" w:cs="Arial"/>
                          <w:sz w:val="20"/>
                          <w:szCs w:val="20"/>
                        </w:rPr>
                        <w:t>…..……………………………………</w:t>
                      </w:r>
                      <w:r>
                        <w:rPr>
                          <w:rFonts w:ascii="Arial" w:eastAsia="Calibri" w:hAnsi="Arial" w:cs="Arial"/>
                          <w:sz w:val="20"/>
                          <w:szCs w:val="20"/>
                        </w:rPr>
                        <w:t>……………</w:t>
                      </w:r>
                    </w:p>
                    <w:p w14:paraId="56517CF2" w14:textId="77777777" w:rsidR="004443AB" w:rsidRPr="004D2452" w:rsidRDefault="004443AB" w:rsidP="004443AB">
                      <w:pPr>
                        <w:spacing w:line="24" w:lineRule="atLeast"/>
                        <w:jc w:val="center"/>
                        <w:rPr>
                          <w:rFonts w:ascii="Arial" w:eastAsia="Calibri" w:hAnsi="Arial" w:cs="Arial"/>
                          <w:sz w:val="20"/>
                          <w:szCs w:val="20"/>
                        </w:rPr>
                      </w:pPr>
                      <w:r w:rsidRPr="004D2452">
                        <w:rPr>
                          <w:rFonts w:ascii="Arial" w:eastAsia="Calibri" w:hAnsi="Arial" w:cs="Arial"/>
                          <w:sz w:val="16"/>
                          <w:szCs w:val="16"/>
                        </w:rPr>
                        <w:t>(nazwa dyscypliny</w:t>
                      </w:r>
                      <w:r>
                        <w:rPr>
                          <w:rFonts w:ascii="Arial" w:eastAsia="Calibri" w:hAnsi="Arial" w:cs="Arial"/>
                          <w:sz w:val="16"/>
                          <w:szCs w:val="16"/>
                        </w:rPr>
                        <w:t xml:space="preserve"> naukowej</w:t>
                      </w:r>
                      <w:r w:rsidRPr="004D2452">
                        <w:rPr>
                          <w:rFonts w:ascii="Arial" w:eastAsia="Calibri" w:hAnsi="Arial" w:cs="Arial"/>
                          <w:sz w:val="16"/>
                          <w:szCs w:val="16"/>
                        </w:rPr>
                        <w:t>)</w:t>
                      </w:r>
                    </w:p>
                    <w:p w14:paraId="0F33251C" w14:textId="77777777" w:rsidR="004443AB" w:rsidRPr="004D2452" w:rsidRDefault="004443AB" w:rsidP="004443AB">
                      <w:pPr>
                        <w:pStyle w:val="Akapitzlist"/>
                        <w:spacing w:line="24" w:lineRule="atLeast"/>
                        <w:ind w:left="0"/>
                        <w:jc w:val="center"/>
                        <w:rPr>
                          <w:rFonts w:ascii="Arial" w:eastAsia="Calibri" w:hAnsi="Arial" w:cs="Arial"/>
                          <w:sz w:val="20"/>
                          <w:szCs w:val="20"/>
                        </w:rPr>
                      </w:pPr>
                    </w:p>
                    <w:p w14:paraId="38236ACE" w14:textId="77777777" w:rsidR="004443AB" w:rsidRPr="004D2452" w:rsidRDefault="004443AB" w:rsidP="004443AB">
                      <w:pPr>
                        <w:pStyle w:val="Akapitzlist"/>
                        <w:spacing w:after="0" w:line="240" w:lineRule="auto"/>
                        <w:ind w:left="0"/>
                        <w:contextualSpacing w:val="0"/>
                        <w:jc w:val="center"/>
                        <w:rPr>
                          <w:rFonts w:ascii="Arial" w:eastAsia="Calibri" w:hAnsi="Arial" w:cs="Arial"/>
                          <w:sz w:val="20"/>
                          <w:szCs w:val="20"/>
                        </w:rPr>
                      </w:pPr>
                      <w:r w:rsidRPr="004D2452">
                        <w:rPr>
                          <w:rFonts w:ascii="Arial" w:eastAsia="Calibri" w:hAnsi="Arial" w:cs="Arial"/>
                          <w:sz w:val="20"/>
                          <w:szCs w:val="20"/>
                        </w:rPr>
                        <w:t>…..……………………………………</w:t>
                      </w:r>
                      <w:r>
                        <w:rPr>
                          <w:rFonts w:ascii="Arial" w:eastAsia="Calibri" w:hAnsi="Arial" w:cs="Arial"/>
                          <w:sz w:val="20"/>
                          <w:szCs w:val="20"/>
                        </w:rPr>
                        <w:t>……………</w:t>
                      </w:r>
                    </w:p>
                    <w:p w14:paraId="41C52D30" w14:textId="77777777" w:rsidR="004443AB" w:rsidRPr="0029053F" w:rsidRDefault="004443AB" w:rsidP="004443AB">
                      <w:pPr>
                        <w:pStyle w:val="Akapitzlist"/>
                        <w:spacing w:line="24" w:lineRule="atLeast"/>
                        <w:ind w:left="0"/>
                        <w:jc w:val="center"/>
                        <w:rPr>
                          <w:rFonts w:ascii="Arial" w:eastAsia="Calibri" w:hAnsi="Arial" w:cs="Arial"/>
                          <w:sz w:val="16"/>
                          <w:szCs w:val="16"/>
                        </w:rPr>
                      </w:pPr>
                      <w:r w:rsidRPr="004D2452">
                        <w:rPr>
                          <w:rFonts w:ascii="Arial" w:eastAsia="Calibri" w:hAnsi="Arial" w:cs="Arial"/>
                          <w:sz w:val="16"/>
                          <w:szCs w:val="16"/>
                        </w:rPr>
                        <w:t>(</w:t>
                      </w:r>
                      <w:r>
                        <w:rPr>
                          <w:rFonts w:ascii="Arial" w:eastAsia="Calibri" w:hAnsi="Arial" w:cs="Arial"/>
                          <w:sz w:val="16"/>
                          <w:szCs w:val="16"/>
                        </w:rPr>
                        <w:t>t</w:t>
                      </w:r>
                      <w:r w:rsidRPr="004D2452">
                        <w:rPr>
                          <w:rFonts w:ascii="Arial" w:eastAsia="Calibri" w:hAnsi="Arial" w:cs="Arial"/>
                          <w:sz w:val="16"/>
                          <w:szCs w:val="16"/>
                        </w:rPr>
                        <w:t>ytuł/ stopień naukowy, imię, nazwisk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43AB" w:rsidRPr="004D2452">
        <w:rPr>
          <w:rFonts w:ascii="Cambria" w:eastAsia="Times New Roman" w:hAnsi="Cambria" w:cs="Times New Roman"/>
          <w:sz w:val="16"/>
          <w:szCs w:val="16"/>
          <w:lang w:eastAsia="pl-PL"/>
        </w:rPr>
        <w:t>…………………………………………………………………….</w:t>
      </w:r>
    </w:p>
    <w:p w14:paraId="446367CC" w14:textId="3D5816B7" w:rsidR="004443AB" w:rsidRPr="004D2452" w:rsidRDefault="004443AB" w:rsidP="004443AB">
      <w:pPr>
        <w:widowControl w:val="0"/>
        <w:tabs>
          <w:tab w:val="center" w:pos="1560"/>
        </w:tabs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Times New Roman"/>
          <w:sz w:val="16"/>
          <w:szCs w:val="16"/>
          <w:lang w:eastAsia="pl-PL"/>
        </w:rPr>
      </w:pPr>
      <w:r>
        <w:rPr>
          <w:rFonts w:ascii="Cambria" w:eastAsia="Times New Roman" w:hAnsi="Cambria" w:cs="Times New Roman"/>
          <w:sz w:val="16"/>
          <w:szCs w:val="16"/>
          <w:lang w:eastAsia="pl-PL"/>
        </w:rPr>
        <w:tab/>
        <w:t>(</w:t>
      </w:r>
      <w:r w:rsidRPr="004D2452">
        <w:rPr>
          <w:rFonts w:ascii="Cambria" w:eastAsia="Times New Roman" w:hAnsi="Cambria" w:cs="Times New Roman"/>
          <w:sz w:val="16"/>
          <w:szCs w:val="16"/>
          <w:lang w:eastAsia="pl-PL"/>
        </w:rPr>
        <w:t>adres</w:t>
      </w:r>
      <w:r>
        <w:rPr>
          <w:rFonts w:ascii="Cambria" w:eastAsia="Times New Roman" w:hAnsi="Cambria" w:cs="Times New Roman"/>
          <w:sz w:val="16"/>
          <w:szCs w:val="16"/>
          <w:lang w:eastAsia="pl-PL"/>
        </w:rPr>
        <w:t>)</w:t>
      </w:r>
    </w:p>
    <w:p w14:paraId="511EC60B" w14:textId="77777777" w:rsidR="003C403C" w:rsidRPr="004D2452" w:rsidRDefault="003C403C" w:rsidP="003C403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Times New Roman"/>
          <w:sz w:val="16"/>
          <w:szCs w:val="16"/>
          <w:lang w:eastAsia="pl-PL"/>
        </w:rPr>
      </w:pPr>
    </w:p>
    <w:p w14:paraId="6C4F99D7" w14:textId="77777777" w:rsidR="004443AB" w:rsidRPr="004D2452" w:rsidRDefault="004443AB" w:rsidP="004443AB">
      <w:pPr>
        <w:widowControl w:val="0"/>
        <w:tabs>
          <w:tab w:val="center" w:pos="1560"/>
        </w:tabs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Times New Roman"/>
          <w:sz w:val="16"/>
          <w:szCs w:val="16"/>
          <w:lang w:eastAsia="pl-PL"/>
        </w:rPr>
      </w:pPr>
      <w:r w:rsidRPr="004D2452">
        <w:rPr>
          <w:rFonts w:ascii="Cambria" w:eastAsia="Times New Roman" w:hAnsi="Cambria" w:cs="Times New Roman"/>
          <w:sz w:val="16"/>
          <w:szCs w:val="16"/>
          <w:lang w:eastAsia="pl-PL"/>
        </w:rPr>
        <w:t>…………………………………………………………………….</w:t>
      </w:r>
    </w:p>
    <w:p w14:paraId="44CDCF2E" w14:textId="79CC7BBB" w:rsidR="004443AB" w:rsidRPr="004D2452" w:rsidRDefault="004443AB" w:rsidP="004443AB">
      <w:pPr>
        <w:widowControl w:val="0"/>
        <w:tabs>
          <w:tab w:val="center" w:pos="1560"/>
        </w:tabs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Times New Roman"/>
          <w:sz w:val="16"/>
          <w:szCs w:val="16"/>
          <w:lang w:eastAsia="pl-PL"/>
        </w:rPr>
      </w:pPr>
      <w:r>
        <w:rPr>
          <w:rFonts w:ascii="Cambria" w:eastAsia="Times New Roman" w:hAnsi="Cambria" w:cs="Times New Roman"/>
          <w:sz w:val="16"/>
          <w:szCs w:val="16"/>
          <w:lang w:eastAsia="pl-PL"/>
        </w:rPr>
        <w:tab/>
        <w:t>(</w:t>
      </w:r>
      <w:r w:rsidRPr="004D2452">
        <w:rPr>
          <w:rFonts w:ascii="Cambria" w:eastAsia="Times New Roman" w:hAnsi="Cambria" w:cs="Times New Roman"/>
          <w:sz w:val="16"/>
          <w:szCs w:val="16"/>
          <w:lang w:eastAsia="pl-PL"/>
        </w:rPr>
        <w:t>kod pocztowy, miejscowość</w:t>
      </w:r>
      <w:r>
        <w:rPr>
          <w:rFonts w:ascii="Cambria" w:eastAsia="Times New Roman" w:hAnsi="Cambria" w:cs="Times New Roman"/>
          <w:sz w:val="16"/>
          <w:szCs w:val="16"/>
          <w:lang w:eastAsia="pl-PL"/>
        </w:rPr>
        <w:t>)</w:t>
      </w:r>
    </w:p>
    <w:p w14:paraId="2691FE24" w14:textId="77777777" w:rsidR="004443AB" w:rsidRPr="004D2452" w:rsidRDefault="004443AB" w:rsidP="004443AB">
      <w:pPr>
        <w:widowControl w:val="0"/>
        <w:tabs>
          <w:tab w:val="center" w:pos="1560"/>
        </w:tabs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Times New Roman"/>
          <w:sz w:val="16"/>
          <w:szCs w:val="16"/>
          <w:lang w:eastAsia="pl-PL"/>
        </w:rPr>
      </w:pPr>
    </w:p>
    <w:p w14:paraId="49CF6A2B" w14:textId="77777777" w:rsidR="004443AB" w:rsidRPr="004D2452" w:rsidRDefault="004443AB" w:rsidP="004443AB">
      <w:pPr>
        <w:widowControl w:val="0"/>
        <w:tabs>
          <w:tab w:val="center" w:pos="1560"/>
        </w:tabs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Times New Roman"/>
          <w:sz w:val="16"/>
          <w:szCs w:val="16"/>
          <w:lang w:eastAsia="pl-PL"/>
        </w:rPr>
      </w:pPr>
    </w:p>
    <w:p w14:paraId="3528CB37" w14:textId="77777777" w:rsidR="004443AB" w:rsidRPr="004D2452" w:rsidRDefault="004443AB" w:rsidP="004443AB">
      <w:pPr>
        <w:widowControl w:val="0"/>
        <w:tabs>
          <w:tab w:val="center" w:pos="1560"/>
        </w:tabs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Times New Roman"/>
          <w:sz w:val="16"/>
          <w:szCs w:val="16"/>
          <w:lang w:eastAsia="pl-PL"/>
        </w:rPr>
      </w:pPr>
      <w:r>
        <w:rPr>
          <w:rFonts w:ascii="Cambria" w:eastAsia="Times New Roman" w:hAnsi="Cambria" w:cs="Times New Roman"/>
          <w:sz w:val="16"/>
          <w:szCs w:val="16"/>
          <w:lang w:eastAsia="pl-PL"/>
        </w:rPr>
        <w:tab/>
      </w:r>
      <w:r w:rsidRPr="004D2452">
        <w:rPr>
          <w:rFonts w:ascii="Cambria" w:eastAsia="Times New Roman" w:hAnsi="Cambria" w:cs="Times New Roman"/>
          <w:sz w:val="16"/>
          <w:szCs w:val="16"/>
          <w:lang w:eastAsia="pl-PL"/>
        </w:rPr>
        <w:t>…………………………………………………………………….</w:t>
      </w:r>
    </w:p>
    <w:p w14:paraId="7908BD6A" w14:textId="6ED3DF0A" w:rsidR="004443AB" w:rsidRPr="004D2452" w:rsidRDefault="004443AB" w:rsidP="004443AB">
      <w:pPr>
        <w:widowControl w:val="0"/>
        <w:tabs>
          <w:tab w:val="center" w:pos="1560"/>
        </w:tabs>
        <w:autoSpaceDE w:val="0"/>
        <w:autoSpaceDN w:val="0"/>
        <w:adjustRightInd w:val="0"/>
        <w:spacing w:after="0" w:line="240" w:lineRule="auto"/>
        <w:rPr>
          <w:rFonts w:ascii="Cambria" w:eastAsia="Times New Roman" w:hAnsi="Cambria" w:cs="Times New Roman"/>
          <w:sz w:val="16"/>
          <w:szCs w:val="16"/>
          <w:lang w:eastAsia="pl-PL"/>
        </w:rPr>
      </w:pPr>
      <w:r>
        <w:rPr>
          <w:rFonts w:ascii="Cambria" w:eastAsia="Times New Roman" w:hAnsi="Cambria" w:cs="Times New Roman"/>
          <w:sz w:val="16"/>
          <w:szCs w:val="16"/>
          <w:lang w:eastAsia="pl-PL"/>
        </w:rPr>
        <w:tab/>
        <w:t>(</w:t>
      </w:r>
      <w:r w:rsidRPr="004D2452">
        <w:rPr>
          <w:rFonts w:ascii="Cambria" w:eastAsia="Times New Roman" w:hAnsi="Cambria" w:cs="Times New Roman"/>
          <w:sz w:val="16"/>
          <w:szCs w:val="16"/>
          <w:lang w:eastAsia="pl-PL"/>
        </w:rPr>
        <w:t>adres e-mail, telefon</w:t>
      </w:r>
      <w:r>
        <w:rPr>
          <w:rFonts w:ascii="Cambria" w:eastAsia="Times New Roman" w:hAnsi="Cambria" w:cs="Times New Roman"/>
          <w:sz w:val="16"/>
          <w:szCs w:val="16"/>
          <w:lang w:eastAsia="pl-PL"/>
        </w:rPr>
        <w:t>)</w:t>
      </w:r>
    </w:p>
    <w:p w14:paraId="010353E2" w14:textId="5723F237" w:rsidR="003C403C" w:rsidRPr="004D2452" w:rsidRDefault="0029053F" w:rsidP="003C403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noProof/>
          <w:sz w:val="24"/>
          <w:szCs w:val="24"/>
          <w:lang w:eastAsia="pl-PL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191017B4" wp14:editId="5D96AEA0">
                <wp:simplePos x="0" y="0"/>
                <wp:positionH relativeFrom="column">
                  <wp:posOffset>1735878</wp:posOffset>
                </wp:positionH>
                <wp:positionV relativeFrom="paragraph">
                  <wp:posOffset>127000</wp:posOffset>
                </wp:positionV>
                <wp:extent cx="202353" cy="625898"/>
                <wp:effectExtent l="0" t="0" r="26670" b="22225"/>
                <wp:wrapNone/>
                <wp:docPr id="9" name="Grupa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353" cy="625898"/>
                          <a:chOff x="0" y="0"/>
                          <a:chExt cx="202353" cy="625898"/>
                        </a:xfrm>
                      </wpg:grpSpPr>
                      <wps:wsp>
                        <wps:cNvPr id="20" name="Prostokąt 20"/>
                        <wps:cNvSpPr/>
                        <wps:spPr>
                          <a:xfrm>
                            <a:off x="0" y="0"/>
                            <a:ext cx="200660" cy="172085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72000" tIns="72000" rIns="72000" bIns="72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Prostokąt 1"/>
                        <wps:cNvSpPr/>
                        <wps:spPr>
                          <a:xfrm>
                            <a:off x="1693" y="225213"/>
                            <a:ext cx="200660" cy="172085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72000" tIns="72000" rIns="72000" bIns="72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Prostokąt 5"/>
                        <wps:cNvSpPr/>
                        <wps:spPr>
                          <a:xfrm>
                            <a:off x="1693" y="453813"/>
                            <a:ext cx="200660" cy="172085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72000" tIns="72000" rIns="72000" bIns="72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B8B4FE6" id="Grupa 9" o:spid="_x0000_s1026" style="position:absolute;margin-left:136.7pt;margin-top:10pt;width:15.95pt;height:49.3pt;z-index:251730944" coordsize="2023,62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">
                <v:rect id="Prostokąt 20" o:spid="_x0000_s1027" style="position:absolute;width:2006;height:1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" filled="f" strokecolor="black [3213]">
                  <v:textbox inset="2mm,2mm,2mm,2mm"/>
                </v:rect>
                <v:rect id="Prostokąt 1" o:spid="_x0000_s1028" style="position:absolute;left:16;top:2252;width:2007;height:1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" filled="f" strokecolor="black [3213]">
                  <v:textbox inset="2mm,2mm,2mm,2mm"/>
                </v:rect>
                <v:rect id="Prostokąt 5" o:spid="_x0000_s1029" style="position:absolute;left:16;top:4538;width:2007;height:1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" filled="f" strokecolor="black [3213]">
                  <v:textbox inset="2mm,2mm,2mm,2mm"/>
                </v:rect>
              </v:group>
            </w:pict>
          </mc:Fallback>
        </mc:AlternateContent>
      </w:r>
    </w:p>
    <w:p w14:paraId="77B5BB32" w14:textId="442532D5" w:rsidR="003C403C" w:rsidRDefault="003C403C" w:rsidP="003C403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16"/>
          <w:szCs w:val="16"/>
        </w:rPr>
      </w:pPr>
      <w:r w:rsidRPr="004D2452">
        <w:rPr>
          <w:rFonts w:ascii="Arial" w:eastAsia="Calibri" w:hAnsi="Arial" w:cs="Arial"/>
          <w:sz w:val="16"/>
          <w:szCs w:val="16"/>
        </w:rPr>
        <w:t>Doktorant Szkoły Doktorskie</w:t>
      </w:r>
      <w:r>
        <w:rPr>
          <w:rFonts w:ascii="Arial" w:eastAsia="Calibri" w:hAnsi="Arial" w:cs="Arial"/>
          <w:sz w:val="16"/>
          <w:szCs w:val="16"/>
        </w:rPr>
        <w:t>j</w:t>
      </w:r>
      <w:r w:rsidRPr="004D2452">
        <w:rPr>
          <w:rFonts w:ascii="Arial" w:eastAsia="Calibri" w:hAnsi="Arial" w:cs="Arial"/>
          <w:sz w:val="16"/>
          <w:szCs w:val="16"/>
        </w:rPr>
        <w:t xml:space="preserve"> WAT*</w:t>
      </w:r>
    </w:p>
    <w:p w14:paraId="11DB72EA" w14:textId="27C9AB55" w:rsidR="003C403C" w:rsidRPr="004D2452" w:rsidRDefault="003C403C" w:rsidP="003C403C">
      <w:pPr>
        <w:rPr>
          <w:rFonts w:ascii="Arial" w:eastAsia="Calibri" w:hAnsi="Arial" w:cs="Arial"/>
          <w:sz w:val="16"/>
          <w:szCs w:val="16"/>
        </w:rPr>
      </w:pPr>
      <w:r w:rsidRPr="008E644E">
        <w:rPr>
          <w:rFonts w:ascii="Arial" w:eastAsia="Calibri" w:hAnsi="Arial" w:cs="Arial"/>
          <w:sz w:val="16"/>
          <w:szCs w:val="16"/>
        </w:rPr>
        <w:t>Doktorant Studiów III</w:t>
      </w:r>
      <w:r w:rsidR="00DA24E9" w:rsidRPr="00DA24E9">
        <w:rPr>
          <w:rFonts w:ascii="Arial" w:eastAsia="Calibri" w:hAnsi="Arial" w:cs="Arial"/>
          <w:sz w:val="16"/>
          <w:szCs w:val="16"/>
        </w:rPr>
        <w:t xml:space="preserve"> stopnia</w:t>
      </w:r>
      <w:r w:rsidRPr="008E644E">
        <w:rPr>
          <w:rFonts w:ascii="Arial" w:eastAsia="Calibri" w:hAnsi="Arial" w:cs="Arial"/>
          <w:sz w:val="16"/>
          <w:szCs w:val="16"/>
        </w:rPr>
        <w:t>*</w:t>
      </w:r>
    </w:p>
    <w:p w14:paraId="2AD442DE" w14:textId="389F654F" w:rsidR="003C403C" w:rsidRPr="004D2452" w:rsidRDefault="003C403C" w:rsidP="003C403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16"/>
          <w:szCs w:val="16"/>
        </w:rPr>
      </w:pPr>
      <w:r>
        <w:rPr>
          <w:rFonts w:ascii="Arial" w:eastAsia="Calibri" w:hAnsi="Arial" w:cs="Arial"/>
          <w:sz w:val="16"/>
          <w:szCs w:val="16"/>
        </w:rPr>
        <w:t>Kandydat</w:t>
      </w:r>
      <w:r w:rsidRPr="004D2452">
        <w:rPr>
          <w:rFonts w:ascii="Arial" w:eastAsia="Calibri" w:hAnsi="Arial" w:cs="Arial"/>
          <w:sz w:val="16"/>
          <w:szCs w:val="16"/>
        </w:rPr>
        <w:t xml:space="preserve"> w trybie eksternistycznym*</w:t>
      </w:r>
    </w:p>
    <w:p w14:paraId="28C4CEB5" w14:textId="77777777" w:rsidR="004443AB" w:rsidRPr="004D2452" w:rsidRDefault="004443AB" w:rsidP="004443AB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16"/>
          <w:szCs w:val="16"/>
        </w:rPr>
      </w:pPr>
      <w:r w:rsidRPr="004D2452">
        <w:rPr>
          <w:rFonts w:ascii="Arial" w:eastAsia="Calibri" w:hAnsi="Arial" w:cs="Arial"/>
          <w:sz w:val="16"/>
          <w:szCs w:val="16"/>
        </w:rPr>
        <w:t>………………</w:t>
      </w:r>
      <w:r>
        <w:rPr>
          <w:rFonts w:ascii="Arial" w:eastAsia="Calibri" w:hAnsi="Arial" w:cs="Arial"/>
          <w:sz w:val="16"/>
          <w:szCs w:val="16"/>
        </w:rPr>
        <w:t>……………</w:t>
      </w:r>
      <w:r w:rsidRPr="004D2452">
        <w:rPr>
          <w:rFonts w:ascii="Arial" w:eastAsia="Calibri" w:hAnsi="Arial" w:cs="Arial"/>
          <w:sz w:val="16"/>
          <w:szCs w:val="16"/>
        </w:rPr>
        <w:t>………………</w:t>
      </w:r>
    </w:p>
    <w:p w14:paraId="62131A7E" w14:textId="77777777" w:rsidR="003C403C" w:rsidRPr="004D2452" w:rsidRDefault="003C403C" w:rsidP="003C403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16"/>
          <w:szCs w:val="16"/>
        </w:rPr>
      </w:pPr>
      <w:r w:rsidRPr="004D2452">
        <w:rPr>
          <w:rFonts w:ascii="Arial" w:eastAsia="Calibri" w:hAnsi="Arial" w:cs="Arial"/>
          <w:sz w:val="16"/>
          <w:szCs w:val="16"/>
        </w:rPr>
        <w:t xml:space="preserve">*odpowiednie zaznaczyć X                                                          </w:t>
      </w:r>
    </w:p>
    <w:p w14:paraId="11EC3B2D" w14:textId="77777777" w:rsidR="003C403C" w:rsidRPr="004D2452" w:rsidRDefault="003C403C" w:rsidP="003C403C">
      <w:pPr>
        <w:pStyle w:val="Akapitzlist"/>
        <w:spacing w:line="24" w:lineRule="atLeast"/>
        <w:ind w:left="0"/>
        <w:jc w:val="center"/>
        <w:rPr>
          <w:rFonts w:ascii="Arial" w:eastAsia="Calibri" w:hAnsi="Arial" w:cs="Arial"/>
          <w:b/>
          <w:sz w:val="24"/>
          <w:szCs w:val="24"/>
        </w:rPr>
      </w:pPr>
    </w:p>
    <w:p w14:paraId="2EA6FA4D" w14:textId="77777777" w:rsidR="003C403C" w:rsidRPr="004D2452" w:rsidRDefault="003C403C" w:rsidP="003C403C">
      <w:pPr>
        <w:pStyle w:val="Akapitzlist"/>
        <w:spacing w:line="24" w:lineRule="atLeast"/>
        <w:ind w:left="0"/>
        <w:jc w:val="center"/>
        <w:rPr>
          <w:rFonts w:ascii="Arial" w:eastAsia="Calibri" w:hAnsi="Arial" w:cs="Arial"/>
          <w:b/>
          <w:sz w:val="24"/>
          <w:szCs w:val="24"/>
        </w:rPr>
      </w:pPr>
    </w:p>
    <w:p w14:paraId="56DD245A" w14:textId="5E375013" w:rsidR="003C403C" w:rsidRPr="004D2452" w:rsidRDefault="003C403C" w:rsidP="003C403C">
      <w:pPr>
        <w:pStyle w:val="Akapitzlist"/>
        <w:spacing w:line="24" w:lineRule="atLeast"/>
        <w:ind w:left="0"/>
        <w:jc w:val="center"/>
        <w:rPr>
          <w:rFonts w:ascii="Arial" w:eastAsia="Calibri" w:hAnsi="Arial" w:cs="Arial"/>
          <w:b/>
          <w:sz w:val="24"/>
          <w:szCs w:val="24"/>
        </w:rPr>
      </w:pPr>
      <w:r w:rsidRPr="004D2452">
        <w:rPr>
          <w:rFonts w:ascii="Arial" w:eastAsia="Calibri" w:hAnsi="Arial" w:cs="Arial"/>
          <w:b/>
          <w:sz w:val="24"/>
          <w:szCs w:val="24"/>
        </w:rPr>
        <w:t xml:space="preserve">WNIOSEK O </w:t>
      </w:r>
      <w:r>
        <w:rPr>
          <w:rFonts w:ascii="Arial" w:eastAsia="Calibri" w:hAnsi="Arial" w:cs="Arial"/>
          <w:b/>
          <w:sz w:val="24"/>
          <w:szCs w:val="24"/>
        </w:rPr>
        <w:t>WYZNACZENIE PROMOTORA/ PROMOTORÓW</w:t>
      </w:r>
    </w:p>
    <w:p w14:paraId="7565EF31" w14:textId="76F95C2F" w:rsidR="000B6ED9" w:rsidRDefault="003C403C" w:rsidP="007F22C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Times New Roman"/>
          <w:sz w:val="24"/>
          <w:szCs w:val="24"/>
          <w:lang w:eastAsia="pl-PL"/>
        </w:rPr>
      </w:pPr>
      <w:r w:rsidRPr="004D2452">
        <w:rPr>
          <w:rFonts w:ascii="Arial" w:eastAsia="Times New Roman" w:hAnsi="Arial" w:cs="Times New Roman"/>
          <w:sz w:val="24"/>
          <w:szCs w:val="24"/>
          <w:lang w:eastAsia="pl-PL"/>
        </w:rPr>
        <w:tab/>
      </w:r>
      <w:r w:rsidR="007F22C6">
        <w:rPr>
          <w:rFonts w:ascii="Arial" w:eastAsia="Times New Roman" w:hAnsi="Arial" w:cs="Times New Roman"/>
          <w:sz w:val="24"/>
          <w:szCs w:val="24"/>
          <w:lang w:eastAsia="pl-PL"/>
        </w:rPr>
        <w:t>Proszę o wyznaczenie promotora/ promotorów rozprawy doktorskiej.</w:t>
      </w:r>
    </w:p>
    <w:p w14:paraId="4FDFBF73" w14:textId="77777777" w:rsidR="007F22C6" w:rsidRPr="004D2452" w:rsidRDefault="007F22C6" w:rsidP="007F22C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2963052" w14:textId="02244DF8" w:rsidR="000B6ED9" w:rsidRDefault="000B6ED9" w:rsidP="008E6A8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 xml:space="preserve">Dziedzina </w:t>
      </w:r>
      <w:r w:rsidR="004A4009">
        <w:rPr>
          <w:rFonts w:ascii="Arial" w:eastAsia="Calibri" w:hAnsi="Arial" w:cs="Arial"/>
          <w:sz w:val="24"/>
          <w:szCs w:val="24"/>
        </w:rPr>
        <w:t>nauk</w:t>
      </w:r>
      <w:r w:rsidRPr="004D2452">
        <w:rPr>
          <w:rFonts w:ascii="Arial" w:eastAsia="Calibri" w:hAnsi="Arial" w:cs="Arial"/>
          <w:sz w:val="24"/>
          <w:szCs w:val="24"/>
        </w:rPr>
        <w:t>i</w:t>
      </w:r>
      <w:r w:rsidR="004A4009">
        <w:rPr>
          <w:rFonts w:ascii="Arial" w:eastAsia="Calibri" w:hAnsi="Arial" w:cs="Arial"/>
          <w:sz w:val="24"/>
          <w:szCs w:val="24"/>
        </w:rPr>
        <w:t xml:space="preserve"> i</w:t>
      </w:r>
      <w:r w:rsidRPr="004D2452">
        <w:rPr>
          <w:rFonts w:ascii="Arial" w:eastAsia="Calibri" w:hAnsi="Arial" w:cs="Arial"/>
          <w:sz w:val="24"/>
          <w:szCs w:val="24"/>
        </w:rPr>
        <w:t xml:space="preserve"> dyscyplina </w:t>
      </w:r>
      <w:r w:rsidR="00EC7F8D" w:rsidRPr="004D2452">
        <w:rPr>
          <w:rFonts w:ascii="Arial" w:eastAsia="Calibri" w:hAnsi="Arial" w:cs="Arial"/>
          <w:sz w:val="24"/>
          <w:szCs w:val="24"/>
        </w:rPr>
        <w:t>naukowa, której</w:t>
      </w:r>
      <w:r w:rsidR="00E55415" w:rsidRPr="004D2452">
        <w:rPr>
          <w:rFonts w:ascii="Arial" w:eastAsia="Calibri" w:hAnsi="Arial" w:cs="Arial"/>
          <w:sz w:val="24"/>
          <w:szCs w:val="24"/>
        </w:rPr>
        <w:t xml:space="preserve"> </w:t>
      </w:r>
      <w:r w:rsidR="00421C2D" w:rsidRPr="004D2452">
        <w:rPr>
          <w:rFonts w:ascii="Arial" w:eastAsia="Calibri" w:hAnsi="Arial" w:cs="Arial"/>
          <w:sz w:val="24"/>
          <w:szCs w:val="24"/>
        </w:rPr>
        <w:t xml:space="preserve">dotyczy tematyka </w:t>
      </w:r>
      <w:r w:rsidRPr="004D2452">
        <w:rPr>
          <w:rFonts w:ascii="Arial" w:eastAsia="Calibri" w:hAnsi="Arial" w:cs="Arial"/>
          <w:sz w:val="24"/>
          <w:szCs w:val="24"/>
        </w:rPr>
        <w:t>rozpraw</w:t>
      </w:r>
      <w:r w:rsidR="00421C2D" w:rsidRPr="004D2452">
        <w:rPr>
          <w:rFonts w:ascii="Arial" w:eastAsia="Calibri" w:hAnsi="Arial" w:cs="Arial"/>
          <w:sz w:val="24"/>
          <w:szCs w:val="24"/>
        </w:rPr>
        <w:t>y</w:t>
      </w:r>
      <w:r w:rsidRPr="004D2452">
        <w:rPr>
          <w:rFonts w:ascii="Arial" w:eastAsia="Calibri" w:hAnsi="Arial" w:cs="Arial"/>
          <w:sz w:val="24"/>
          <w:szCs w:val="24"/>
        </w:rPr>
        <w:t xml:space="preserve"> doktorsk</w:t>
      </w:r>
      <w:r w:rsidR="00421C2D" w:rsidRPr="004D2452">
        <w:rPr>
          <w:rFonts w:ascii="Arial" w:eastAsia="Calibri" w:hAnsi="Arial" w:cs="Arial"/>
          <w:sz w:val="24"/>
          <w:szCs w:val="24"/>
        </w:rPr>
        <w:t>iej</w:t>
      </w:r>
    </w:p>
    <w:p w14:paraId="0F214F2A" w14:textId="77777777" w:rsidR="004443AB" w:rsidRDefault="004443AB" w:rsidP="008E6A8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</w:p>
    <w:p w14:paraId="45CFDF7C" w14:textId="7C84D661" w:rsidR="004443AB" w:rsidRDefault="004443AB" w:rsidP="008E6A8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ab/>
      </w:r>
    </w:p>
    <w:p w14:paraId="4B171F80" w14:textId="77777777" w:rsidR="004443AB" w:rsidRPr="004D2452" w:rsidRDefault="004443AB" w:rsidP="008E6A8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</w:p>
    <w:p w14:paraId="2CCD0481" w14:textId="15D340F6" w:rsidR="004443AB" w:rsidRDefault="00D12351" w:rsidP="004443AB">
      <w:pPr>
        <w:pStyle w:val="Akapitzlist"/>
        <w:tabs>
          <w:tab w:val="left" w:leader="dot" w:pos="9356"/>
        </w:tabs>
        <w:spacing w:after="120" w:line="240" w:lineRule="auto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>Wstępny temat i zarys rozprawy doktorskiej</w:t>
      </w:r>
    </w:p>
    <w:p w14:paraId="3F653E69" w14:textId="77777777" w:rsidR="004443AB" w:rsidRDefault="004443AB" w:rsidP="007F22C6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</w:p>
    <w:p w14:paraId="59B5B696" w14:textId="77777777" w:rsidR="00CD40F3" w:rsidRPr="004D2452" w:rsidRDefault="00D12351" w:rsidP="00CD40F3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="00CD40F3" w:rsidRPr="004D2452">
        <w:rPr>
          <w:rFonts w:ascii="Arial" w:eastAsia="Calibri" w:hAnsi="Arial" w:cs="Arial"/>
          <w:sz w:val="24"/>
          <w:szCs w:val="24"/>
        </w:rPr>
        <w:tab/>
      </w:r>
    </w:p>
    <w:p w14:paraId="6C050D36" w14:textId="2B2A6CDD" w:rsidR="007F22C6" w:rsidRDefault="0070431E" w:rsidP="007F22C6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ab/>
      </w:r>
    </w:p>
    <w:p w14:paraId="4BC82BA3" w14:textId="18D8C821" w:rsidR="00683E16" w:rsidRPr="004D2452" w:rsidRDefault="0070431E" w:rsidP="007F22C6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ab/>
      </w:r>
    </w:p>
    <w:p w14:paraId="1A557213" w14:textId="77777777" w:rsidR="007F22C6" w:rsidRDefault="007F22C6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</w:p>
    <w:p w14:paraId="7B4862E7" w14:textId="45721CFD" w:rsidR="00D12351" w:rsidRDefault="0070431E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 xml:space="preserve">Propozycja </w:t>
      </w:r>
      <w:bookmarkStart w:id="1" w:name="_Hlk8126027"/>
      <w:r w:rsidR="008A47E5">
        <w:rPr>
          <w:rFonts w:ascii="Arial" w:eastAsia="Calibri" w:hAnsi="Arial" w:cs="Arial"/>
          <w:sz w:val="24"/>
          <w:szCs w:val="24"/>
        </w:rPr>
        <w:t>promotora/ promotorów</w:t>
      </w:r>
      <w:bookmarkEnd w:id="1"/>
      <w:r w:rsidRPr="004D2452">
        <w:rPr>
          <w:rFonts w:ascii="Arial" w:eastAsia="Calibri" w:hAnsi="Arial" w:cs="Arial"/>
          <w:sz w:val="24"/>
          <w:szCs w:val="24"/>
        </w:rPr>
        <w:t xml:space="preserve"> </w:t>
      </w:r>
      <w:r w:rsidRPr="004D2452">
        <w:rPr>
          <w:rFonts w:ascii="Arial" w:eastAsia="Calibri" w:hAnsi="Arial" w:cs="Arial"/>
          <w:sz w:val="18"/>
          <w:szCs w:val="18"/>
        </w:rPr>
        <w:t>(tytuł/ stopień naukowy, imię, nazwisko, wydział</w:t>
      </w:r>
      <w:r w:rsidR="00DB7BDD">
        <w:rPr>
          <w:rFonts w:ascii="Arial" w:eastAsia="Calibri" w:hAnsi="Arial" w:cs="Arial"/>
          <w:sz w:val="18"/>
          <w:szCs w:val="18"/>
        </w:rPr>
        <w:t>/ uczelnia</w:t>
      </w:r>
      <w:r w:rsidRPr="004D2452">
        <w:rPr>
          <w:rFonts w:ascii="Arial" w:eastAsia="Calibri" w:hAnsi="Arial" w:cs="Arial"/>
          <w:sz w:val="24"/>
          <w:szCs w:val="24"/>
        </w:rPr>
        <w:t>)</w:t>
      </w:r>
    </w:p>
    <w:p w14:paraId="45CEF85E" w14:textId="77777777" w:rsidR="004443AB" w:rsidRPr="004D2452" w:rsidRDefault="004443AB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</w:p>
    <w:p w14:paraId="6FD2548D" w14:textId="5D942E82" w:rsidR="00D12351" w:rsidRPr="004D2452" w:rsidRDefault="00D12351" w:rsidP="008E6A8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ab/>
      </w:r>
    </w:p>
    <w:p w14:paraId="5E0F2D1E" w14:textId="20F10767" w:rsidR="0070431E" w:rsidRPr="004D2452" w:rsidRDefault="00D12351" w:rsidP="008E6A8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ab/>
      </w:r>
    </w:p>
    <w:p w14:paraId="0742BE08" w14:textId="77777777" w:rsidR="0070431E" w:rsidRPr="004D2452" w:rsidRDefault="0070431E" w:rsidP="008E6A8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ab/>
      </w:r>
    </w:p>
    <w:p w14:paraId="16311C0E" w14:textId="77777777" w:rsidR="004443AB" w:rsidRDefault="004443AB" w:rsidP="008E6A8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</w:p>
    <w:p w14:paraId="2680DC20" w14:textId="301AFB8D" w:rsidR="0070431E" w:rsidRPr="004D2452" w:rsidRDefault="0070431E" w:rsidP="008E6A8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 xml:space="preserve">Uzasadnienie propozycji </w:t>
      </w:r>
      <w:r w:rsidR="008A47E5">
        <w:rPr>
          <w:rFonts w:ascii="Arial" w:eastAsia="Calibri" w:hAnsi="Arial" w:cs="Arial"/>
          <w:sz w:val="24"/>
          <w:szCs w:val="24"/>
        </w:rPr>
        <w:t xml:space="preserve">wyboru </w:t>
      </w:r>
      <w:r w:rsidRPr="004D2452">
        <w:rPr>
          <w:rFonts w:ascii="Arial" w:eastAsia="Calibri" w:hAnsi="Arial" w:cs="Arial"/>
          <w:sz w:val="24"/>
          <w:szCs w:val="24"/>
        </w:rPr>
        <w:t>promotor</w:t>
      </w:r>
      <w:r w:rsidR="008A47E5">
        <w:rPr>
          <w:rFonts w:ascii="Arial" w:eastAsia="Calibri" w:hAnsi="Arial" w:cs="Arial"/>
          <w:sz w:val="24"/>
          <w:szCs w:val="24"/>
        </w:rPr>
        <w:t>a/ promotorów:</w:t>
      </w:r>
    </w:p>
    <w:p w14:paraId="32FD09E2" w14:textId="77777777" w:rsidR="004443AB" w:rsidRDefault="004443AB" w:rsidP="008E6A8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</w:p>
    <w:p w14:paraId="0D00BD8C" w14:textId="1ECEA3F5" w:rsidR="00683E16" w:rsidRPr="004D2452" w:rsidRDefault="00D12351" w:rsidP="008E6A8C">
      <w:pPr>
        <w:pStyle w:val="Akapitzlist"/>
        <w:tabs>
          <w:tab w:val="left" w:leader="dot" w:pos="9356"/>
        </w:tabs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</w:p>
    <w:p w14:paraId="4E8D2674" w14:textId="77777777" w:rsidR="004443AB" w:rsidRDefault="004443AB" w:rsidP="004443AB">
      <w:pPr>
        <w:tabs>
          <w:tab w:val="center" w:pos="7371"/>
        </w:tabs>
        <w:spacing w:after="0" w:line="240" w:lineRule="auto"/>
        <w:rPr>
          <w:rFonts w:ascii="Arial" w:eastAsia="Calibri" w:hAnsi="Arial" w:cs="Arial"/>
          <w:sz w:val="18"/>
          <w:szCs w:val="18"/>
        </w:rPr>
      </w:pPr>
    </w:p>
    <w:p w14:paraId="2E1B707F" w14:textId="77777777" w:rsidR="004443AB" w:rsidRDefault="004443AB" w:rsidP="004443AB">
      <w:pPr>
        <w:tabs>
          <w:tab w:val="center" w:pos="7371"/>
        </w:tabs>
        <w:spacing w:after="0" w:line="240" w:lineRule="auto"/>
        <w:rPr>
          <w:rFonts w:ascii="Arial" w:eastAsia="Calibri" w:hAnsi="Arial" w:cs="Arial"/>
          <w:sz w:val="18"/>
          <w:szCs w:val="18"/>
        </w:rPr>
      </w:pPr>
    </w:p>
    <w:p w14:paraId="73134C19" w14:textId="18090BEE" w:rsidR="00683E16" w:rsidRPr="004D2452" w:rsidRDefault="004443AB" w:rsidP="004443AB">
      <w:pPr>
        <w:tabs>
          <w:tab w:val="center" w:pos="7371"/>
        </w:tabs>
        <w:spacing w:after="0" w:line="240" w:lineRule="auto"/>
        <w:rPr>
          <w:rFonts w:ascii="Arial" w:eastAsia="Calibri" w:hAnsi="Arial" w:cs="Arial"/>
          <w:sz w:val="18"/>
          <w:szCs w:val="18"/>
        </w:rPr>
      </w:pPr>
      <w:r>
        <w:rPr>
          <w:rFonts w:ascii="Arial" w:eastAsia="Calibri" w:hAnsi="Arial" w:cs="Arial"/>
          <w:sz w:val="18"/>
          <w:szCs w:val="18"/>
        </w:rPr>
        <w:tab/>
      </w:r>
      <w:r w:rsidR="00683E16" w:rsidRPr="004D2452">
        <w:rPr>
          <w:rFonts w:ascii="Arial" w:eastAsia="Calibri" w:hAnsi="Arial" w:cs="Arial"/>
          <w:sz w:val="18"/>
          <w:szCs w:val="18"/>
        </w:rPr>
        <w:t>…………………………………………………….</w:t>
      </w:r>
    </w:p>
    <w:p w14:paraId="3537B507" w14:textId="477AA39C" w:rsidR="00DC39F0" w:rsidRPr="004443AB" w:rsidRDefault="004443AB" w:rsidP="004443AB">
      <w:pPr>
        <w:pStyle w:val="Akapitzlist"/>
        <w:tabs>
          <w:tab w:val="center" w:pos="7371"/>
        </w:tabs>
        <w:spacing w:line="240" w:lineRule="auto"/>
        <w:ind w:left="0"/>
        <w:rPr>
          <w:rFonts w:ascii="Arial" w:eastAsia="Calibri" w:hAnsi="Arial" w:cs="Arial"/>
          <w:sz w:val="18"/>
          <w:szCs w:val="18"/>
        </w:rPr>
      </w:pPr>
      <w:r>
        <w:rPr>
          <w:rFonts w:ascii="Arial" w:eastAsia="Calibri" w:hAnsi="Arial" w:cs="Arial"/>
          <w:sz w:val="18"/>
          <w:szCs w:val="18"/>
        </w:rPr>
        <w:tab/>
      </w:r>
      <w:r w:rsidR="00683E16" w:rsidRPr="004D2452">
        <w:rPr>
          <w:rFonts w:ascii="Arial" w:eastAsia="Calibri" w:hAnsi="Arial" w:cs="Arial"/>
          <w:sz w:val="18"/>
          <w:szCs w:val="18"/>
        </w:rPr>
        <w:t xml:space="preserve">(Podpis </w:t>
      </w:r>
      <w:r w:rsidR="00DC2086">
        <w:rPr>
          <w:rFonts w:ascii="Arial" w:eastAsia="Calibri" w:hAnsi="Arial" w:cs="Arial"/>
          <w:sz w:val="18"/>
          <w:szCs w:val="18"/>
        </w:rPr>
        <w:t>Kandydata</w:t>
      </w:r>
      <w:r w:rsidR="00683E16" w:rsidRPr="004D2452">
        <w:rPr>
          <w:rFonts w:ascii="Arial" w:eastAsia="Calibri" w:hAnsi="Arial" w:cs="Arial"/>
          <w:sz w:val="18"/>
          <w:szCs w:val="18"/>
        </w:rPr>
        <w:t>)</w:t>
      </w:r>
    </w:p>
    <w:p w14:paraId="55C09A0D" w14:textId="5B4CF38F" w:rsidR="008E644E" w:rsidRDefault="008E644E" w:rsidP="008E6A8C">
      <w:pPr>
        <w:tabs>
          <w:tab w:val="left" w:leader="dot" w:pos="9356"/>
        </w:tabs>
        <w:rPr>
          <w:rFonts w:ascii="Arial" w:eastAsia="Calibri" w:hAnsi="Arial" w:cs="Arial"/>
          <w:sz w:val="24"/>
          <w:szCs w:val="24"/>
        </w:rPr>
      </w:pPr>
      <w:bookmarkStart w:id="2" w:name="_Hlk55459736"/>
      <w:bookmarkStart w:id="3" w:name="_Hlk7162454"/>
      <w:r>
        <w:rPr>
          <w:rFonts w:ascii="Arial" w:eastAsia="Calibri" w:hAnsi="Arial" w:cs="Arial"/>
          <w:sz w:val="24"/>
          <w:szCs w:val="24"/>
        </w:rPr>
        <w:lastRenderedPageBreak/>
        <w:t>Wyrażam zgodę</w:t>
      </w:r>
      <w:r w:rsidR="00D12351" w:rsidRPr="004D2452">
        <w:rPr>
          <w:rFonts w:ascii="Arial" w:eastAsia="Calibri" w:hAnsi="Arial" w:cs="Arial"/>
          <w:sz w:val="24"/>
          <w:szCs w:val="24"/>
        </w:rPr>
        <w:t xml:space="preserve"> na objęcie funkcji promotora</w:t>
      </w:r>
    </w:p>
    <w:p w14:paraId="457DB94D" w14:textId="3AC3DD3F" w:rsidR="00DC39F0" w:rsidRPr="004D2452" w:rsidRDefault="00DC39F0" w:rsidP="008E6A8C">
      <w:pPr>
        <w:tabs>
          <w:tab w:val="left" w:leader="dot" w:pos="9356"/>
        </w:tabs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ab/>
      </w:r>
      <w:r w:rsidR="008E644E">
        <w:rPr>
          <w:rFonts w:ascii="Arial" w:eastAsia="Calibri" w:hAnsi="Arial" w:cs="Arial"/>
          <w:sz w:val="24"/>
          <w:szCs w:val="24"/>
        </w:rPr>
        <w:br/>
      </w:r>
      <w:r w:rsidR="008E644E">
        <w:rPr>
          <w:rFonts w:ascii="Arial" w:eastAsia="Calibri" w:hAnsi="Arial" w:cs="Arial"/>
          <w:sz w:val="18"/>
          <w:szCs w:val="18"/>
        </w:rPr>
        <w:t xml:space="preserve">                                                               </w:t>
      </w:r>
      <w:r w:rsidR="008E644E" w:rsidRPr="008E644E">
        <w:rPr>
          <w:rFonts w:ascii="Arial" w:eastAsia="Calibri" w:hAnsi="Arial" w:cs="Arial"/>
          <w:sz w:val="18"/>
          <w:szCs w:val="18"/>
        </w:rPr>
        <w:t>(tytuł/ stopień naukowy imię i nazwisko)</w:t>
      </w:r>
    </w:p>
    <w:p w14:paraId="53C698FA" w14:textId="77777777" w:rsidR="00DC39F0" w:rsidRPr="004D2452" w:rsidRDefault="00DC39F0" w:rsidP="008E6A8C">
      <w:pPr>
        <w:pStyle w:val="Akapitzlist"/>
        <w:spacing w:line="24" w:lineRule="atLeast"/>
        <w:ind w:left="0" w:firstLine="709"/>
        <w:rPr>
          <w:rFonts w:ascii="Arial" w:eastAsia="Calibri" w:hAnsi="Arial" w:cs="Arial"/>
          <w:sz w:val="18"/>
          <w:szCs w:val="18"/>
        </w:rPr>
      </w:pPr>
    </w:p>
    <w:p w14:paraId="412210B0" w14:textId="77777777" w:rsidR="00DC39F0" w:rsidRPr="004D2452" w:rsidRDefault="00DC39F0" w:rsidP="008E6A8C">
      <w:pPr>
        <w:pStyle w:val="Akapitzlist"/>
        <w:spacing w:line="24" w:lineRule="atLeast"/>
        <w:ind w:left="0" w:firstLine="709"/>
        <w:rPr>
          <w:rFonts w:ascii="Arial" w:eastAsia="Calibri" w:hAnsi="Arial" w:cs="Arial"/>
          <w:sz w:val="18"/>
          <w:szCs w:val="18"/>
        </w:rPr>
      </w:pPr>
    </w:p>
    <w:p w14:paraId="53302507" w14:textId="04E78691" w:rsidR="00DC39F0" w:rsidRPr="004D2452" w:rsidRDefault="00DC39F0" w:rsidP="008E644E">
      <w:pPr>
        <w:pStyle w:val="Akapitzlist"/>
        <w:spacing w:line="24" w:lineRule="atLeast"/>
        <w:ind w:left="4963" w:firstLine="709"/>
        <w:rPr>
          <w:rFonts w:ascii="Arial" w:eastAsia="Calibri" w:hAnsi="Arial" w:cs="Arial"/>
          <w:sz w:val="18"/>
          <w:szCs w:val="18"/>
        </w:rPr>
      </w:pPr>
      <w:bookmarkStart w:id="4" w:name="_Hlk7162524"/>
      <w:r w:rsidRPr="004D2452">
        <w:rPr>
          <w:rFonts w:ascii="Arial" w:eastAsia="Calibri" w:hAnsi="Arial" w:cs="Arial"/>
          <w:sz w:val="18"/>
          <w:szCs w:val="18"/>
        </w:rPr>
        <w:t>…………………………………………………….</w:t>
      </w:r>
    </w:p>
    <w:p w14:paraId="79095F8C" w14:textId="7731E3D0" w:rsidR="00DC39F0" w:rsidRPr="004D2452" w:rsidRDefault="00DC39F0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18"/>
          <w:szCs w:val="18"/>
        </w:rPr>
      </w:pP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  <w:t xml:space="preserve">              (Podpis promotora)</w:t>
      </w:r>
    </w:p>
    <w:bookmarkEnd w:id="2"/>
    <w:bookmarkEnd w:id="4"/>
    <w:p w14:paraId="68B72C56" w14:textId="4C50554E" w:rsidR="00DC39F0" w:rsidRPr="004D2452" w:rsidRDefault="00DC39F0" w:rsidP="008E6A8C">
      <w:pPr>
        <w:tabs>
          <w:tab w:val="left" w:leader="dot" w:pos="9356"/>
        </w:tabs>
        <w:rPr>
          <w:rFonts w:ascii="Arial" w:eastAsia="Calibri" w:hAnsi="Arial" w:cs="Arial"/>
          <w:sz w:val="24"/>
          <w:szCs w:val="24"/>
        </w:rPr>
      </w:pPr>
    </w:p>
    <w:p w14:paraId="65E84FCE" w14:textId="77777777" w:rsidR="00CD5219" w:rsidRDefault="00CD5219" w:rsidP="00CD5219">
      <w:pPr>
        <w:tabs>
          <w:tab w:val="left" w:leader="dot" w:pos="9356"/>
        </w:tabs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Wyrażam zgodę</w:t>
      </w:r>
      <w:r w:rsidRPr="004D2452">
        <w:rPr>
          <w:rFonts w:ascii="Arial" w:eastAsia="Calibri" w:hAnsi="Arial" w:cs="Arial"/>
          <w:sz w:val="24"/>
          <w:szCs w:val="24"/>
        </w:rPr>
        <w:t xml:space="preserve"> na objęcie funkcji promotora</w:t>
      </w:r>
    </w:p>
    <w:p w14:paraId="1C4A8DFF" w14:textId="77777777" w:rsidR="00CD5219" w:rsidRPr="004D2452" w:rsidRDefault="00CD5219" w:rsidP="00CD5219">
      <w:pPr>
        <w:tabs>
          <w:tab w:val="left" w:leader="dot" w:pos="9356"/>
        </w:tabs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ab/>
      </w:r>
      <w:r>
        <w:rPr>
          <w:rFonts w:ascii="Arial" w:eastAsia="Calibri" w:hAnsi="Arial" w:cs="Arial"/>
          <w:sz w:val="24"/>
          <w:szCs w:val="24"/>
        </w:rPr>
        <w:br/>
      </w:r>
      <w:r>
        <w:rPr>
          <w:rFonts w:ascii="Arial" w:eastAsia="Calibri" w:hAnsi="Arial" w:cs="Arial"/>
          <w:sz w:val="18"/>
          <w:szCs w:val="18"/>
        </w:rPr>
        <w:t xml:space="preserve">                                                               </w:t>
      </w:r>
      <w:r w:rsidRPr="008E644E">
        <w:rPr>
          <w:rFonts w:ascii="Arial" w:eastAsia="Calibri" w:hAnsi="Arial" w:cs="Arial"/>
          <w:sz w:val="18"/>
          <w:szCs w:val="18"/>
        </w:rPr>
        <w:t>(tytuł/ stopień naukowy imię i nazwisko)</w:t>
      </w:r>
    </w:p>
    <w:p w14:paraId="73362249" w14:textId="77777777" w:rsidR="00CD5219" w:rsidRPr="004D2452" w:rsidRDefault="00CD5219" w:rsidP="00CD5219">
      <w:pPr>
        <w:pStyle w:val="Akapitzlist"/>
        <w:spacing w:line="24" w:lineRule="atLeast"/>
        <w:ind w:left="0" w:firstLine="709"/>
        <w:rPr>
          <w:rFonts w:ascii="Arial" w:eastAsia="Calibri" w:hAnsi="Arial" w:cs="Arial"/>
          <w:sz w:val="18"/>
          <w:szCs w:val="18"/>
        </w:rPr>
      </w:pPr>
    </w:p>
    <w:p w14:paraId="7ECE42A0" w14:textId="77777777" w:rsidR="00CD5219" w:rsidRPr="004D2452" w:rsidRDefault="00CD5219" w:rsidP="00CD5219">
      <w:pPr>
        <w:pStyle w:val="Akapitzlist"/>
        <w:spacing w:line="24" w:lineRule="atLeast"/>
        <w:ind w:left="0" w:firstLine="709"/>
        <w:rPr>
          <w:rFonts w:ascii="Arial" w:eastAsia="Calibri" w:hAnsi="Arial" w:cs="Arial"/>
          <w:sz w:val="18"/>
          <w:szCs w:val="18"/>
        </w:rPr>
      </w:pPr>
    </w:p>
    <w:p w14:paraId="49DEFAEC" w14:textId="77777777" w:rsidR="00CD5219" w:rsidRPr="004D2452" w:rsidRDefault="00CD5219" w:rsidP="00CD5219">
      <w:pPr>
        <w:pStyle w:val="Akapitzlist"/>
        <w:spacing w:line="24" w:lineRule="atLeast"/>
        <w:ind w:left="4963" w:firstLine="709"/>
        <w:rPr>
          <w:rFonts w:ascii="Arial" w:eastAsia="Calibri" w:hAnsi="Arial" w:cs="Arial"/>
          <w:sz w:val="18"/>
          <w:szCs w:val="18"/>
        </w:rPr>
      </w:pPr>
      <w:r w:rsidRPr="004D2452">
        <w:rPr>
          <w:rFonts w:ascii="Arial" w:eastAsia="Calibri" w:hAnsi="Arial" w:cs="Arial"/>
          <w:sz w:val="18"/>
          <w:szCs w:val="18"/>
        </w:rPr>
        <w:t>…………………………………………………….</w:t>
      </w:r>
    </w:p>
    <w:p w14:paraId="0A4D00E3" w14:textId="77777777" w:rsidR="00CD5219" w:rsidRPr="004D2452" w:rsidRDefault="00CD5219" w:rsidP="00CD5219">
      <w:pPr>
        <w:pStyle w:val="Akapitzlist"/>
        <w:spacing w:line="24" w:lineRule="atLeast"/>
        <w:ind w:left="0"/>
        <w:rPr>
          <w:rFonts w:ascii="Arial" w:eastAsia="Calibri" w:hAnsi="Arial" w:cs="Arial"/>
          <w:sz w:val="18"/>
          <w:szCs w:val="18"/>
        </w:rPr>
      </w:pP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  <w:t xml:space="preserve">              (Podpis promotora)</w:t>
      </w:r>
    </w:p>
    <w:p w14:paraId="40E572E5" w14:textId="77777777" w:rsidR="00DC39F0" w:rsidRPr="004D2452" w:rsidRDefault="00DC39F0" w:rsidP="008E6A8C">
      <w:pPr>
        <w:tabs>
          <w:tab w:val="left" w:leader="dot" w:pos="9356"/>
        </w:tabs>
        <w:rPr>
          <w:rFonts w:ascii="Arial" w:eastAsia="Calibri" w:hAnsi="Arial" w:cs="Arial"/>
          <w:sz w:val="24"/>
          <w:szCs w:val="24"/>
        </w:rPr>
      </w:pPr>
    </w:p>
    <w:bookmarkEnd w:id="3"/>
    <w:p w14:paraId="58279CF9" w14:textId="77777777" w:rsidR="00CD5219" w:rsidRDefault="00CD5219" w:rsidP="008E6A8C">
      <w:pPr>
        <w:tabs>
          <w:tab w:val="left" w:leader="dot" w:pos="9356"/>
        </w:tabs>
        <w:rPr>
          <w:rFonts w:ascii="Arial" w:eastAsia="Calibri" w:hAnsi="Arial" w:cs="Arial"/>
          <w:sz w:val="24"/>
          <w:szCs w:val="24"/>
        </w:rPr>
      </w:pPr>
    </w:p>
    <w:p w14:paraId="3E50F514" w14:textId="004974F4" w:rsidR="00DC39F0" w:rsidRDefault="008E644E" w:rsidP="008E6A8C">
      <w:pPr>
        <w:tabs>
          <w:tab w:val="left" w:leader="dot" w:pos="9356"/>
        </w:tabs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Wyrażam zgodę </w:t>
      </w:r>
      <w:r w:rsidR="00DC39F0" w:rsidRPr="004D2452">
        <w:rPr>
          <w:rFonts w:ascii="Arial" w:eastAsia="Calibri" w:hAnsi="Arial" w:cs="Arial"/>
          <w:sz w:val="24"/>
          <w:szCs w:val="24"/>
        </w:rPr>
        <w:t>na objęcie funkcji promotora pomocniczego</w:t>
      </w:r>
    </w:p>
    <w:p w14:paraId="557A51A3" w14:textId="03117C45" w:rsidR="008E644E" w:rsidRPr="004D2452" w:rsidRDefault="008E644E" w:rsidP="00CD5219">
      <w:pPr>
        <w:tabs>
          <w:tab w:val="left" w:leader="dot" w:pos="9356"/>
        </w:tabs>
        <w:jc w:val="center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………………………………………………………………………………………………………</w:t>
      </w:r>
      <w:r>
        <w:rPr>
          <w:rFonts w:ascii="Arial" w:eastAsia="Calibri" w:hAnsi="Arial" w:cs="Arial"/>
          <w:sz w:val="18"/>
          <w:szCs w:val="18"/>
        </w:rPr>
        <w:t xml:space="preserve">                                                                                                         </w:t>
      </w:r>
      <w:r w:rsidRPr="008E644E">
        <w:rPr>
          <w:rFonts w:ascii="Arial" w:eastAsia="Calibri" w:hAnsi="Arial" w:cs="Arial"/>
          <w:sz w:val="18"/>
          <w:szCs w:val="18"/>
        </w:rPr>
        <w:t>(tytuł/ stopień naukowy imię i nazwisko)</w:t>
      </w:r>
    </w:p>
    <w:p w14:paraId="3A792B2E" w14:textId="77777777" w:rsidR="008E644E" w:rsidRPr="004D2452" w:rsidRDefault="008E644E" w:rsidP="008E6A8C">
      <w:pPr>
        <w:tabs>
          <w:tab w:val="left" w:leader="dot" w:pos="9356"/>
        </w:tabs>
        <w:rPr>
          <w:rFonts w:ascii="Arial" w:eastAsia="Calibri" w:hAnsi="Arial" w:cs="Arial"/>
          <w:sz w:val="24"/>
          <w:szCs w:val="24"/>
        </w:rPr>
      </w:pPr>
    </w:p>
    <w:p w14:paraId="1E8BFD56" w14:textId="77777777" w:rsidR="00DC39F0" w:rsidRPr="004D2452" w:rsidRDefault="00DC39F0" w:rsidP="008E6A8C">
      <w:pPr>
        <w:pStyle w:val="Akapitzlist"/>
        <w:spacing w:line="24" w:lineRule="atLeast"/>
        <w:ind w:left="0" w:firstLine="709"/>
        <w:rPr>
          <w:rFonts w:ascii="Arial" w:eastAsia="Calibri" w:hAnsi="Arial" w:cs="Arial"/>
          <w:sz w:val="18"/>
          <w:szCs w:val="18"/>
        </w:rPr>
      </w:pPr>
    </w:p>
    <w:p w14:paraId="6ABE577B" w14:textId="08682625" w:rsidR="00DC39F0" w:rsidRPr="004D2452" w:rsidRDefault="00DC39F0" w:rsidP="008E644E">
      <w:pPr>
        <w:pStyle w:val="Akapitzlist"/>
        <w:spacing w:line="24" w:lineRule="atLeast"/>
        <w:ind w:left="4963" w:firstLine="709"/>
        <w:rPr>
          <w:rFonts w:ascii="Arial" w:eastAsia="Calibri" w:hAnsi="Arial" w:cs="Arial"/>
          <w:sz w:val="18"/>
          <w:szCs w:val="18"/>
        </w:rPr>
      </w:pPr>
      <w:r w:rsidRPr="004D2452">
        <w:rPr>
          <w:rFonts w:ascii="Arial" w:eastAsia="Calibri" w:hAnsi="Arial" w:cs="Arial"/>
          <w:sz w:val="18"/>
          <w:szCs w:val="18"/>
        </w:rPr>
        <w:t>…………………………………………………….</w:t>
      </w:r>
    </w:p>
    <w:p w14:paraId="232EE6D2" w14:textId="3505C7A6" w:rsidR="00DC39F0" w:rsidRPr="004D2452" w:rsidRDefault="00DC39F0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18"/>
          <w:szCs w:val="18"/>
        </w:rPr>
      </w:pP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</w:r>
      <w:r w:rsidRPr="004D2452">
        <w:rPr>
          <w:rFonts w:ascii="Arial" w:eastAsia="Calibri" w:hAnsi="Arial" w:cs="Arial"/>
          <w:sz w:val="18"/>
          <w:szCs w:val="18"/>
        </w:rPr>
        <w:tab/>
        <w:t xml:space="preserve">          (Podpis promotora pomocniczego)</w:t>
      </w:r>
    </w:p>
    <w:p w14:paraId="3FBFB9DA" w14:textId="4FFD9F8B" w:rsidR="00DC39F0" w:rsidRPr="004D2452" w:rsidRDefault="00DC39F0" w:rsidP="008E6A8C">
      <w:pPr>
        <w:tabs>
          <w:tab w:val="left" w:leader="dot" w:pos="9356"/>
        </w:tabs>
        <w:rPr>
          <w:rFonts w:ascii="Arial" w:eastAsia="Calibri" w:hAnsi="Arial" w:cs="Arial"/>
          <w:sz w:val="24"/>
          <w:szCs w:val="24"/>
        </w:rPr>
      </w:pPr>
    </w:p>
    <w:p w14:paraId="00E72FCA" w14:textId="270BD9E7" w:rsidR="00683E16" w:rsidRPr="004D2452" w:rsidRDefault="00683E16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18"/>
          <w:szCs w:val="18"/>
        </w:rPr>
      </w:pPr>
    </w:p>
    <w:p w14:paraId="0CB32C04" w14:textId="25A9003D" w:rsidR="00D12351" w:rsidRPr="004D2452" w:rsidRDefault="00D12351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18"/>
          <w:szCs w:val="18"/>
        </w:rPr>
      </w:pPr>
    </w:p>
    <w:p w14:paraId="5F7AE3EC" w14:textId="0886C4AE" w:rsidR="00DC39F0" w:rsidRPr="004D2452" w:rsidRDefault="00DC39F0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18"/>
          <w:szCs w:val="18"/>
        </w:rPr>
      </w:pPr>
    </w:p>
    <w:p w14:paraId="353408ED" w14:textId="28472B0A" w:rsidR="00DC39F0" w:rsidRPr="004D2452" w:rsidRDefault="00DC39F0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18"/>
          <w:szCs w:val="18"/>
        </w:rPr>
      </w:pPr>
    </w:p>
    <w:p w14:paraId="4D4AE849" w14:textId="4DBE2790" w:rsidR="00DC39F0" w:rsidRPr="004D2452" w:rsidRDefault="00DC39F0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18"/>
          <w:szCs w:val="18"/>
        </w:rPr>
      </w:pPr>
    </w:p>
    <w:p w14:paraId="1300A07F" w14:textId="1A19F22B" w:rsidR="00DC39F0" w:rsidRPr="004D2452" w:rsidRDefault="00DC39F0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18"/>
          <w:szCs w:val="18"/>
        </w:rPr>
      </w:pPr>
    </w:p>
    <w:p w14:paraId="706C20C7" w14:textId="77777777" w:rsidR="00DC39F0" w:rsidRPr="004D2452" w:rsidRDefault="00DC39F0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18"/>
          <w:szCs w:val="18"/>
        </w:rPr>
      </w:pPr>
    </w:p>
    <w:p w14:paraId="7ED248F9" w14:textId="77777777" w:rsidR="00D12351" w:rsidRPr="004D2452" w:rsidRDefault="00D12351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18"/>
          <w:szCs w:val="18"/>
        </w:rPr>
      </w:pPr>
    </w:p>
    <w:p w14:paraId="395F7621" w14:textId="77777777" w:rsidR="00B23ED2" w:rsidRPr="004D2452" w:rsidRDefault="00B23ED2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18"/>
          <w:szCs w:val="18"/>
        </w:rPr>
      </w:pPr>
      <w:r w:rsidRPr="004D2452">
        <w:rPr>
          <w:rFonts w:ascii="Arial" w:eastAsia="Calibri" w:hAnsi="Arial" w:cs="Arial"/>
          <w:sz w:val="18"/>
          <w:szCs w:val="18"/>
        </w:rPr>
        <w:t>…………………………………………………………………………………………………………………………………………….</w:t>
      </w:r>
    </w:p>
    <w:p w14:paraId="1E438FFB" w14:textId="1965C364" w:rsidR="00683E16" w:rsidRPr="004D2452" w:rsidRDefault="008A47E5" w:rsidP="008E6A8C">
      <w:pPr>
        <w:pStyle w:val="Akapitzlist"/>
        <w:spacing w:line="24" w:lineRule="atLeast"/>
        <w:ind w:left="0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>Uchwała</w:t>
      </w:r>
      <w:r w:rsidR="00683E16" w:rsidRPr="004D2452">
        <w:rPr>
          <w:rFonts w:ascii="Arial" w:eastAsia="Calibri" w:hAnsi="Arial" w:cs="Arial"/>
          <w:b/>
          <w:sz w:val="24"/>
          <w:szCs w:val="24"/>
        </w:rPr>
        <w:t>:</w:t>
      </w:r>
    </w:p>
    <w:p w14:paraId="20F7484F" w14:textId="77777777" w:rsidR="00683E16" w:rsidRPr="004D2452" w:rsidRDefault="00683E16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</w:p>
    <w:p w14:paraId="499DB40C" w14:textId="77777777" w:rsidR="00683E16" w:rsidRPr="004D2452" w:rsidRDefault="00683E16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</w:p>
    <w:p w14:paraId="421116C9" w14:textId="77777777" w:rsidR="00683E16" w:rsidRPr="004D2452" w:rsidRDefault="00683E16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</w:p>
    <w:p w14:paraId="24A40279" w14:textId="77777777" w:rsidR="00683E16" w:rsidRPr="004D2452" w:rsidRDefault="00683E16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</w:p>
    <w:p w14:paraId="42FFB38C" w14:textId="77777777" w:rsidR="00683E16" w:rsidRPr="004D2452" w:rsidRDefault="00683E16" w:rsidP="008E6A8C">
      <w:pPr>
        <w:pStyle w:val="Akapitzlist"/>
        <w:spacing w:line="24" w:lineRule="atLeast"/>
        <w:ind w:left="0"/>
        <w:rPr>
          <w:rFonts w:ascii="Arial" w:eastAsia="Calibri" w:hAnsi="Arial" w:cs="Arial"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  <w:t>………………………………………..</w:t>
      </w:r>
    </w:p>
    <w:p w14:paraId="6697E8A9" w14:textId="5B0C15BF" w:rsidR="000B6ED9" w:rsidRPr="004D2452" w:rsidRDefault="00683E16" w:rsidP="008E6A8C">
      <w:pPr>
        <w:pStyle w:val="Akapitzlist"/>
        <w:spacing w:line="24" w:lineRule="atLeast"/>
        <w:ind w:left="0"/>
        <w:rPr>
          <w:rFonts w:ascii="Arial" w:eastAsia="Calibri" w:hAnsi="Arial" w:cs="Arial"/>
          <w:b/>
          <w:sz w:val="24"/>
          <w:szCs w:val="24"/>
        </w:rPr>
      </w:pP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</w:r>
      <w:r w:rsidRPr="004D2452">
        <w:rPr>
          <w:rFonts w:ascii="Arial" w:eastAsia="Calibri" w:hAnsi="Arial" w:cs="Arial"/>
          <w:sz w:val="24"/>
          <w:szCs w:val="24"/>
        </w:rPr>
        <w:tab/>
        <w:t xml:space="preserve">  </w:t>
      </w:r>
      <w:r w:rsidRPr="004D2452">
        <w:rPr>
          <w:rFonts w:ascii="Arial" w:eastAsia="Calibri" w:hAnsi="Arial" w:cs="Arial"/>
          <w:sz w:val="16"/>
          <w:szCs w:val="16"/>
        </w:rPr>
        <w:t xml:space="preserve">(podpis </w:t>
      </w:r>
      <w:r w:rsidR="000D061E" w:rsidRPr="004D2452">
        <w:rPr>
          <w:rFonts w:ascii="Arial" w:eastAsia="Calibri" w:hAnsi="Arial" w:cs="Arial"/>
          <w:sz w:val="16"/>
          <w:szCs w:val="16"/>
        </w:rPr>
        <w:t>p</w:t>
      </w:r>
      <w:r w:rsidRPr="004D2452">
        <w:rPr>
          <w:rFonts w:ascii="Arial" w:eastAsia="Calibri" w:hAnsi="Arial" w:cs="Arial"/>
          <w:sz w:val="16"/>
          <w:szCs w:val="16"/>
        </w:rPr>
        <w:t xml:space="preserve">rzewodniczącego </w:t>
      </w:r>
      <w:r w:rsidR="00F9676E">
        <w:rPr>
          <w:rFonts w:ascii="Arial" w:eastAsia="Calibri" w:hAnsi="Arial" w:cs="Arial"/>
          <w:sz w:val="16"/>
          <w:szCs w:val="16"/>
        </w:rPr>
        <w:t>R</w:t>
      </w:r>
      <w:r w:rsidRPr="004D2452">
        <w:rPr>
          <w:rFonts w:ascii="Arial" w:eastAsia="Calibri" w:hAnsi="Arial" w:cs="Arial"/>
          <w:sz w:val="16"/>
          <w:szCs w:val="16"/>
        </w:rPr>
        <w:t xml:space="preserve">ady </w:t>
      </w:r>
      <w:r w:rsidR="00F9676E">
        <w:rPr>
          <w:rFonts w:ascii="Arial" w:eastAsia="Calibri" w:hAnsi="Arial" w:cs="Arial"/>
          <w:sz w:val="16"/>
          <w:szCs w:val="16"/>
        </w:rPr>
        <w:t>D</w:t>
      </w:r>
      <w:r w:rsidRPr="004D2452">
        <w:rPr>
          <w:rFonts w:ascii="Arial" w:eastAsia="Calibri" w:hAnsi="Arial" w:cs="Arial"/>
          <w:sz w:val="16"/>
          <w:szCs w:val="16"/>
        </w:rPr>
        <w:t>yscypliny</w:t>
      </w:r>
      <w:r w:rsidR="000D061E" w:rsidRPr="004D2452">
        <w:rPr>
          <w:rFonts w:ascii="Arial" w:eastAsia="Calibri" w:hAnsi="Arial" w:cs="Arial"/>
          <w:sz w:val="16"/>
          <w:szCs w:val="16"/>
        </w:rPr>
        <w:t xml:space="preserve"> </w:t>
      </w:r>
      <w:r w:rsidR="00F9676E">
        <w:rPr>
          <w:rFonts w:ascii="Arial" w:eastAsia="Calibri" w:hAnsi="Arial" w:cs="Arial"/>
          <w:sz w:val="16"/>
          <w:szCs w:val="16"/>
        </w:rPr>
        <w:t>N</w:t>
      </w:r>
      <w:r w:rsidR="000D061E" w:rsidRPr="004D2452">
        <w:rPr>
          <w:rFonts w:ascii="Arial" w:eastAsia="Calibri" w:hAnsi="Arial" w:cs="Arial"/>
          <w:sz w:val="16"/>
          <w:szCs w:val="16"/>
        </w:rPr>
        <w:t>aukowej</w:t>
      </w:r>
      <w:r w:rsidRPr="004D2452">
        <w:rPr>
          <w:rFonts w:ascii="Arial" w:eastAsia="Calibri" w:hAnsi="Arial" w:cs="Arial"/>
          <w:sz w:val="16"/>
          <w:szCs w:val="16"/>
        </w:rPr>
        <w:t>)</w:t>
      </w:r>
    </w:p>
    <w:p w14:paraId="6CC57D53" w14:textId="28372D6C" w:rsidR="00B95E26" w:rsidRPr="004D2452" w:rsidRDefault="00B95E26" w:rsidP="008E6A8C">
      <w:pPr>
        <w:rPr>
          <w:rFonts w:ascii="Arial" w:eastAsia="Calibri" w:hAnsi="Arial" w:cs="Arial"/>
          <w:b/>
          <w:sz w:val="24"/>
          <w:szCs w:val="24"/>
        </w:rPr>
      </w:pPr>
      <w:bookmarkStart w:id="5" w:name="_GoBack"/>
      <w:bookmarkEnd w:id="5"/>
    </w:p>
    <w:sectPr w:rsidR="00B95E26" w:rsidRPr="004D2452" w:rsidSect="007F22C6">
      <w:pgSz w:w="11906" w:h="16838"/>
      <w:pgMar w:top="1418" w:right="991" w:bottom="993" w:left="1276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5012A" w14:textId="77777777" w:rsidR="0086252B" w:rsidRDefault="0086252B" w:rsidP="00CC3849">
      <w:pPr>
        <w:spacing w:after="0" w:line="240" w:lineRule="auto"/>
      </w:pPr>
      <w:r>
        <w:separator/>
      </w:r>
    </w:p>
  </w:endnote>
  <w:endnote w:type="continuationSeparator" w:id="0">
    <w:p w14:paraId="49A50BEF" w14:textId="77777777" w:rsidR="0086252B" w:rsidRDefault="0086252B" w:rsidP="00CC3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2CBD09" w14:textId="77777777" w:rsidR="0086252B" w:rsidRDefault="0086252B" w:rsidP="00CC3849">
      <w:pPr>
        <w:spacing w:after="0" w:line="240" w:lineRule="auto"/>
      </w:pPr>
      <w:r>
        <w:separator/>
      </w:r>
    </w:p>
  </w:footnote>
  <w:footnote w:type="continuationSeparator" w:id="0">
    <w:p w14:paraId="31A3C753" w14:textId="77777777" w:rsidR="0086252B" w:rsidRDefault="0086252B" w:rsidP="00CC38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14D45"/>
    <w:multiLevelType w:val="hybridMultilevel"/>
    <w:tmpl w:val="486A7424"/>
    <w:lvl w:ilvl="0" w:tplc="7108B286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7946523"/>
    <w:multiLevelType w:val="hybridMultilevel"/>
    <w:tmpl w:val="7B5CFBE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D2031C"/>
    <w:multiLevelType w:val="hybridMultilevel"/>
    <w:tmpl w:val="9D96F52E"/>
    <w:lvl w:ilvl="0" w:tplc="A03A6E2E">
      <w:start w:val="1"/>
      <w:numFmt w:val="decimal"/>
      <w:lvlText w:val="%1)"/>
      <w:lvlJc w:val="left"/>
      <w:pPr>
        <w:ind w:left="2629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3349" w:hanging="360"/>
      </w:pPr>
    </w:lvl>
    <w:lvl w:ilvl="2" w:tplc="0415001B" w:tentative="1">
      <w:start w:val="1"/>
      <w:numFmt w:val="lowerRoman"/>
      <w:lvlText w:val="%3."/>
      <w:lvlJc w:val="right"/>
      <w:pPr>
        <w:ind w:left="4069" w:hanging="180"/>
      </w:pPr>
    </w:lvl>
    <w:lvl w:ilvl="3" w:tplc="0415000F" w:tentative="1">
      <w:start w:val="1"/>
      <w:numFmt w:val="decimal"/>
      <w:lvlText w:val="%4."/>
      <w:lvlJc w:val="left"/>
      <w:pPr>
        <w:ind w:left="4789" w:hanging="360"/>
      </w:pPr>
    </w:lvl>
    <w:lvl w:ilvl="4" w:tplc="04150019" w:tentative="1">
      <w:start w:val="1"/>
      <w:numFmt w:val="lowerLetter"/>
      <w:lvlText w:val="%5."/>
      <w:lvlJc w:val="left"/>
      <w:pPr>
        <w:ind w:left="5509" w:hanging="360"/>
      </w:pPr>
    </w:lvl>
    <w:lvl w:ilvl="5" w:tplc="0415001B" w:tentative="1">
      <w:start w:val="1"/>
      <w:numFmt w:val="lowerRoman"/>
      <w:lvlText w:val="%6."/>
      <w:lvlJc w:val="right"/>
      <w:pPr>
        <w:ind w:left="6229" w:hanging="180"/>
      </w:pPr>
    </w:lvl>
    <w:lvl w:ilvl="6" w:tplc="0415000F" w:tentative="1">
      <w:start w:val="1"/>
      <w:numFmt w:val="decimal"/>
      <w:lvlText w:val="%7."/>
      <w:lvlJc w:val="left"/>
      <w:pPr>
        <w:ind w:left="6949" w:hanging="360"/>
      </w:pPr>
    </w:lvl>
    <w:lvl w:ilvl="7" w:tplc="04150019" w:tentative="1">
      <w:start w:val="1"/>
      <w:numFmt w:val="lowerLetter"/>
      <w:lvlText w:val="%8."/>
      <w:lvlJc w:val="left"/>
      <w:pPr>
        <w:ind w:left="7669" w:hanging="360"/>
      </w:pPr>
    </w:lvl>
    <w:lvl w:ilvl="8" w:tplc="0415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3" w15:restartNumberingAfterBreak="0">
    <w:nsid w:val="11E9549D"/>
    <w:multiLevelType w:val="multilevel"/>
    <w:tmpl w:val="43C699B8"/>
    <w:lvl w:ilvl="0">
      <w:start w:val="4"/>
      <w:numFmt w:val="decimal"/>
      <w:lvlText w:val="%1."/>
      <w:lvlJc w:val="left"/>
      <w:pPr>
        <w:ind w:left="720" w:hanging="363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3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4" w15:restartNumberingAfterBreak="0">
    <w:nsid w:val="16817CCC"/>
    <w:multiLevelType w:val="multilevel"/>
    <w:tmpl w:val="61741E70"/>
    <w:lvl w:ilvl="0">
      <w:start w:val="7"/>
      <w:numFmt w:val="decimal"/>
      <w:lvlText w:val="%1."/>
      <w:lvlJc w:val="left"/>
      <w:pPr>
        <w:ind w:left="1073" w:hanging="363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3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5" w15:restartNumberingAfterBreak="0">
    <w:nsid w:val="18EF44A6"/>
    <w:multiLevelType w:val="multilevel"/>
    <w:tmpl w:val="EEB64C56"/>
    <w:lvl w:ilvl="0">
      <w:start w:val="15"/>
      <w:numFmt w:val="decimal"/>
      <w:lvlText w:val="%1."/>
      <w:lvlJc w:val="left"/>
      <w:pPr>
        <w:ind w:left="720" w:hanging="363"/>
      </w:pPr>
      <w:rPr>
        <w:rFonts w:hint="default"/>
        <w:b w:val="0"/>
        <w:bCs/>
      </w:rPr>
    </w:lvl>
    <w:lvl w:ilvl="1">
      <w:start w:val="1"/>
      <w:numFmt w:val="decimal"/>
      <w:lvlText w:val="%2)"/>
      <w:lvlJc w:val="left"/>
      <w:pPr>
        <w:ind w:left="1440" w:hanging="363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6" w15:restartNumberingAfterBreak="0">
    <w:nsid w:val="21CE0AC4"/>
    <w:multiLevelType w:val="hybridMultilevel"/>
    <w:tmpl w:val="7924008A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24D666B1"/>
    <w:multiLevelType w:val="hybridMultilevel"/>
    <w:tmpl w:val="2FF676B2"/>
    <w:lvl w:ilvl="0" w:tplc="1E8A0A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8C245F"/>
    <w:multiLevelType w:val="hybridMultilevel"/>
    <w:tmpl w:val="35FC8706"/>
    <w:lvl w:ilvl="0" w:tplc="809A0560">
      <w:start w:val="1"/>
      <w:numFmt w:val="decimal"/>
      <w:lvlText w:val="%1)"/>
      <w:lvlJc w:val="left"/>
      <w:pPr>
        <w:ind w:left="567" w:hanging="207"/>
      </w:pPr>
      <w:rPr>
        <w:rFonts w:ascii="Arial" w:eastAsia="Times New Roman" w:hAnsi="Arial"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A52AC4"/>
    <w:multiLevelType w:val="multilevel"/>
    <w:tmpl w:val="3844D4AA"/>
    <w:lvl w:ilvl="0">
      <w:start w:val="7"/>
      <w:numFmt w:val="decimal"/>
      <w:lvlText w:val="%1."/>
      <w:lvlJc w:val="left"/>
      <w:pPr>
        <w:ind w:left="363" w:hanging="363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083" w:hanging="363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1803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3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3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3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3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3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3" w:hanging="363"/>
      </w:pPr>
      <w:rPr>
        <w:rFonts w:hint="default"/>
      </w:rPr>
    </w:lvl>
  </w:abstractNum>
  <w:abstractNum w:abstractNumId="10" w15:restartNumberingAfterBreak="0">
    <w:nsid w:val="300D0EF1"/>
    <w:multiLevelType w:val="multilevel"/>
    <w:tmpl w:val="C37C0ED8"/>
    <w:lvl w:ilvl="0">
      <w:start w:val="15"/>
      <w:numFmt w:val="decimal"/>
      <w:lvlText w:val="%1."/>
      <w:lvlJc w:val="left"/>
      <w:pPr>
        <w:ind w:left="720" w:hanging="363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3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2880" w:hanging="363"/>
      </w:pPr>
      <w:rPr>
        <w:rFonts w:ascii="Arial" w:eastAsia="Calibri" w:hAnsi="Arial" w:cs="Arial"/>
        <w:color w:val="auto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11" w15:restartNumberingAfterBreak="0">
    <w:nsid w:val="352F030A"/>
    <w:multiLevelType w:val="hybridMultilevel"/>
    <w:tmpl w:val="7E02A7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B6532E"/>
    <w:multiLevelType w:val="hybridMultilevel"/>
    <w:tmpl w:val="B5B2F6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134E13"/>
    <w:multiLevelType w:val="multilevel"/>
    <w:tmpl w:val="B6E63FCC"/>
    <w:lvl w:ilvl="0">
      <w:start w:val="4"/>
      <w:numFmt w:val="decimal"/>
      <w:lvlText w:val="%1."/>
      <w:lvlJc w:val="left"/>
      <w:pPr>
        <w:ind w:left="720" w:hanging="363"/>
      </w:pPr>
      <w:rPr>
        <w:rFonts w:hint="default"/>
      </w:rPr>
    </w:lvl>
    <w:lvl w:ilvl="1">
      <w:start w:val="3"/>
      <w:numFmt w:val="decimal"/>
      <w:lvlText w:val="%2)"/>
      <w:lvlJc w:val="left"/>
      <w:pPr>
        <w:ind w:left="1440" w:hanging="363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2160" w:hanging="363"/>
      </w:pPr>
      <w:rPr>
        <w:rFonts w:hint="default"/>
      </w:rPr>
    </w:lvl>
    <w:lvl w:ilvl="3">
      <w:start w:val="2"/>
      <w:numFmt w:val="decimal"/>
      <w:lvlText w:val="%4."/>
      <w:lvlJc w:val="left"/>
      <w:pPr>
        <w:ind w:left="2880" w:hanging="363"/>
      </w:pPr>
      <w:rPr>
        <w:rFonts w:hint="default"/>
        <w:b w:val="0"/>
        <w:bCs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14" w15:restartNumberingAfterBreak="0">
    <w:nsid w:val="3A4C23B7"/>
    <w:multiLevelType w:val="hybridMultilevel"/>
    <w:tmpl w:val="A746D2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FD3751"/>
    <w:multiLevelType w:val="hybridMultilevel"/>
    <w:tmpl w:val="CDEA4908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3D2A25D9"/>
    <w:multiLevelType w:val="hybridMultilevel"/>
    <w:tmpl w:val="6EC84C10"/>
    <w:lvl w:ilvl="0" w:tplc="AAF4D7EE">
      <w:start w:val="1"/>
      <w:numFmt w:val="decimal"/>
      <w:lvlText w:val="%1)"/>
      <w:lvlJc w:val="left"/>
      <w:pPr>
        <w:ind w:left="644" w:hanging="360"/>
      </w:pPr>
      <w:rPr>
        <w:rFonts w:ascii="Arial" w:eastAsia="Calibri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295" w:hanging="360"/>
      </w:pPr>
    </w:lvl>
    <w:lvl w:ilvl="2" w:tplc="0415001B" w:tentative="1">
      <w:start w:val="1"/>
      <w:numFmt w:val="lowerRoman"/>
      <w:lvlText w:val="%3."/>
      <w:lvlJc w:val="right"/>
      <w:pPr>
        <w:ind w:left="1015" w:hanging="180"/>
      </w:pPr>
    </w:lvl>
    <w:lvl w:ilvl="3" w:tplc="0415000F" w:tentative="1">
      <w:start w:val="1"/>
      <w:numFmt w:val="decimal"/>
      <w:lvlText w:val="%4."/>
      <w:lvlJc w:val="left"/>
      <w:pPr>
        <w:ind w:left="1735" w:hanging="360"/>
      </w:pPr>
    </w:lvl>
    <w:lvl w:ilvl="4" w:tplc="04150019" w:tentative="1">
      <w:start w:val="1"/>
      <w:numFmt w:val="lowerLetter"/>
      <w:lvlText w:val="%5."/>
      <w:lvlJc w:val="left"/>
      <w:pPr>
        <w:ind w:left="2455" w:hanging="360"/>
      </w:pPr>
    </w:lvl>
    <w:lvl w:ilvl="5" w:tplc="0415001B" w:tentative="1">
      <w:start w:val="1"/>
      <w:numFmt w:val="lowerRoman"/>
      <w:lvlText w:val="%6."/>
      <w:lvlJc w:val="right"/>
      <w:pPr>
        <w:ind w:left="3175" w:hanging="180"/>
      </w:pPr>
    </w:lvl>
    <w:lvl w:ilvl="6" w:tplc="0415000F" w:tentative="1">
      <w:start w:val="1"/>
      <w:numFmt w:val="decimal"/>
      <w:lvlText w:val="%7."/>
      <w:lvlJc w:val="left"/>
      <w:pPr>
        <w:ind w:left="3895" w:hanging="360"/>
      </w:pPr>
    </w:lvl>
    <w:lvl w:ilvl="7" w:tplc="04150019" w:tentative="1">
      <w:start w:val="1"/>
      <w:numFmt w:val="lowerLetter"/>
      <w:lvlText w:val="%8."/>
      <w:lvlJc w:val="left"/>
      <w:pPr>
        <w:ind w:left="4615" w:hanging="360"/>
      </w:pPr>
    </w:lvl>
    <w:lvl w:ilvl="8" w:tplc="0415001B" w:tentative="1">
      <w:start w:val="1"/>
      <w:numFmt w:val="lowerRoman"/>
      <w:lvlText w:val="%9."/>
      <w:lvlJc w:val="right"/>
      <w:pPr>
        <w:ind w:left="5335" w:hanging="180"/>
      </w:pPr>
    </w:lvl>
  </w:abstractNum>
  <w:abstractNum w:abstractNumId="17" w15:restartNumberingAfterBreak="0">
    <w:nsid w:val="421B4208"/>
    <w:multiLevelType w:val="multilevel"/>
    <w:tmpl w:val="E716C02A"/>
    <w:lvl w:ilvl="0">
      <w:start w:val="1"/>
      <w:numFmt w:val="decimal"/>
      <w:lvlText w:val="%1)"/>
      <w:lvlJc w:val="left"/>
      <w:pPr>
        <w:ind w:left="720" w:hanging="363"/>
      </w:pPr>
      <w:rPr>
        <w:rFonts w:ascii="Arial" w:eastAsia="Times New Roman" w:hAnsi="Arial" w:cs="Arial"/>
      </w:rPr>
    </w:lvl>
    <w:lvl w:ilvl="1">
      <w:start w:val="1"/>
      <w:numFmt w:val="decimal"/>
      <w:lvlText w:val="%2)"/>
      <w:lvlJc w:val="left"/>
      <w:pPr>
        <w:ind w:left="1440" w:hanging="363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18" w15:restartNumberingAfterBreak="0">
    <w:nsid w:val="47654455"/>
    <w:multiLevelType w:val="multilevel"/>
    <w:tmpl w:val="2710EF28"/>
    <w:lvl w:ilvl="0">
      <w:start w:val="1"/>
      <w:numFmt w:val="decimal"/>
      <w:lvlText w:val="%1."/>
      <w:lvlJc w:val="left"/>
      <w:pPr>
        <w:ind w:left="720" w:hanging="363"/>
      </w:pPr>
      <w:rPr>
        <w:rFonts w:hint="default"/>
        <w:b w:val="0"/>
        <w:bCs/>
        <w:color w:val="auto"/>
      </w:rPr>
    </w:lvl>
    <w:lvl w:ilvl="1">
      <w:start w:val="1"/>
      <w:numFmt w:val="decimal"/>
      <w:lvlText w:val="%2)"/>
      <w:lvlJc w:val="left"/>
      <w:pPr>
        <w:ind w:left="1440" w:hanging="363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19" w15:restartNumberingAfterBreak="0">
    <w:nsid w:val="4A765C33"/>
    <w:multiLevelType w:val="multilevel"/>
    <w:tmpl w:val="3844D4AA"/>
    <w:lvl w:ilvl="0">
      <w:start w:val="7"/>
      <w:numFmt w:val="decimal"/>
      <w:lvlText w:val="%1."/>
      <w:lvlJc w:val="left"/>
      <w:pPr>
        <w:ind w:left="363" w:hanging="363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083" w:hanging="363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1803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3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3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3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3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3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3" w:hanging="363"/>
      </w:pPr>
      <w:rPr>
        <w:rFonts w:hint="default"/>
      </w:rPr>
    </w:lvl>
  </w:abstractNum>
  <w:abstractNum w:abstractNumId="20" w15:restartNumberingAfterBreak="0">
    <w:nsid w:val="4F8022B0"/>
    <w:multiLevelType w:val="hybridMultilevel"/>
    <w:tmpl w:val="C6D2218C"/>
    <w:lvl w:ilvl="0" w:tplc="6F7ED24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AAF4D7EE">
      <w:start w:val="1"/>
      <w:numFmt w:val="decimal"/>
      <w:lvlText w:val="%2)"/>
      <w:lvlJc w:val="left"/>
      <w:pPr>
        <w:ind w:left="1789" w:hanging="360"/>
      </w:pPr>
      <w:rPr>
        <w:rFonts w:ascii="Arial" w:eastAsia="Calibri" w:hAnsi="Arial" w:cs="Arial"/>
      </w:rPr>
    </w:lvl>
    <w:lvl w:ilvl="2" w:tplc="89D2D7DC">
      <w:start w:val="1"/>
      <w:numFmt w:val="lowerLetter"/>
      <w:lvlText w:val="%3)"/>
      <w:lvlJc w:val="left"/>
      <w:pPr>
        <w:ind w:left="2689" w:hanging="360"/>
      </w:pPr>
      <w:rPr>
        <w:rFonts w:hint="default"/>
      </w:rPr>
    </w:lvl>
    <w:lvl w:ilvl="3" w:tplc="0930C1BE">
      <w:start w:val="2"/>
      <w:numFmt w:val="bullet"/>
      <w:lvlText w:val=""/>
      <w:lvlJc w:val="left"/>
      <w:pPr>
        <w:ind w:left="3229" w:hanging="360"/>
      </w:pPr>
      <w:rPr>
        <w:rFonts w:ascii="Symbol" w:eastAsiaTheme="minorHAnsi" w:hAnsi="Symbol" w:cs="Arial" w:hint="default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4F9840A2"/>
    <w:multiLevelType w:val="multilevel"/>
    <w:tmpl w:val="F6FE29CA"/>
    <w:lvl w:ilvl="0">
      <w:start w:val="12"/>
      <w:numFmt w:val="decimal"/>
      <w:lvlText w:val="%1."/>
      <w:lvlJc w:val="left"/>
      <w:pPr>
        <w:ind w:left="720" w:hanging="363"/>
      </w:pPr>
      <w:rPr>
        <w:rFonts w:hint="default"/>
        <w:b w:val="0"/>
        <w:bCs/>
        <w:color w:val="auto"/>
      </w:rPr>
    </w:lvl>
    <w:lvl w:ilvl="1">
      <w:start w:val="1"/>
      <w:numFmt w:val="decimal"/>
      <w:lvlText w:val="%2)"/>
      <w:lvlJc w:val="left"/>
      <w:pPr>
        <w:ind w:left="1440" w:hanging="363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22" w15:restartNumberingAfterBreak="0">
    <w:nsid w:val="59E8750E"/>
    <w:multiLevelType w:val="hybridMultilevel"/>
    <w:tmpl w:val="E180A794"/>
    <w:lvl w:ilvl="0" w:tplc="14E014B0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3" w15:restartNumberingAfterBreak="0">
    <w:nsid w:val="5BEC2381"/>
    <w:multiLevelType w:val="hybridMultilevel"/>
    <w:tmpl w:val="CDEA4908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5C752D7A"/>
    <w:multiLevelType w:val="hybridMultilevel"/>
    <w:tmpl w:val="A51CA544"/>
    <w:lvl w:ilvl="0" w:tplc="424E278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7B0CAB"/>
    <w:multiLevelType w:val="hybridMultilevel"/>
    <w:tmpl w:val="AE1E1F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217F76"/>
    <w:multiLevelType w:val="hybridMultilevel"/>
    <w:tmpl w:val="70226C2C"/>
    <w:lvl w:ilvl="0" w:tplc="7B167480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1A64E6"/>
    <w:multiLevelType w:val="multilevel"/>
    <w:tmpl w:val="3844D4AA"/>
    <w:lvl w:ilvl="0">
      <w:start w:val="7"/>
      <w:numFmt w:val="decimal"/>
      <w:lvlText w:val="%1."/>
      <w:lvlJc w:val="left"/>
      <w:pPr>
        <w:ind w:left="363" w:hanging="363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083" w:hanging="363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1803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3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3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3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3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3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3" w:hanging="363"/>
      </w:pPr>
      <w:rPr>
        <w:rFonts w:hint="default"/>
      </w:rPr>
    </w:lvl>
  </w:abstractNum>
  <w:abstractNum w:abstractNumId="28" w15:restartNumberingAfterBreak="0">
    <w:nsid w:val="71516E66"/>
    <w:multiLevelType w:val="multilevel"/>
    <w:tmpl w:val="005C4A22"/>
    <w:lvl w:ilvl="0">
      <w:start w:val="13"/>
      <w:numFmt w:val="decimal"/>
      <w:lvlText w:val="%1."/>
      <w:lvlJc w:val="left"/>
      <w:pPr>
        <w:ind w:left="720" w:hanging="363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3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2160" w:hanging="363"/>
      </w:pPr>
      <w:rPr>
        <w:rFonts w:hint="default"/>
      </w:rPr>
    </w:lvl>
    <w:lvl w:ilvl="3">
      <w:start w:val="13"/>
      <w:numFmt w:val="decimal"/>
      <w:lvlText w:val="%4."/>
      <w:lvlJc w:val="lef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29" w15:restartNumberingAfterBreak="0">
    <w:nsid w:val="74DD1D0E"/>
    <w:multiLevelType w:val="hybridMultilevel"/>
    <w:tmpl w:val="E500E1F6"/>
    <w:lvl w:ilvl="0" w:tplc="AAF4D7EE">
      <w:start w:val="1"/>
      <w:numFmt w:val="decimal"/>
      <w:lvlText w:val="%1)"/>
      <w:lvlJc w:val="left"/>
      <w:pPr>
        <w:ind w:left="1789" w:hanging="360"/>
      </w:pPr>
      <w:rPr>
        <w:rFonts w:ascii="Arial" w:eastAsia="Calibri" w:hAnsi="Arial"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F97C90"/>
    <w:multiLevelType w:val="hybridMultilevel"/>
    <w:tmpl w:val="2CE0EA42"/>
    <w:lvl w:ilvl="0" w:tplc="94A27F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  <w:sz w:val="24"/>
      </w:r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D12AA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B621C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C1493D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FAD6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9E88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7A09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4B201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2"/>
  </w:num>
  <w:num w:numId="3">
    <w:abstractNumId w:val="18"/>
  </w:num>
  <w:num w:numId="4">
    <w:abstractNumId w:val="22"/>
  </w:num>
  <w:num w:numId="5">
    <w:abstractNumId w:val="30"/>
  </w:num>
  <w:num w:numId="6">
    <w:abstractNumId w:val="20"/>
  </w:num>
  <w:num w:numId="7">
    <w:abstractNumId w:val="7"/>
  </w:num>
  <w:num w:numId="8">
    <w:abstractNumId w:val="29"/>
  </w:num>
  <w:num w:numId="9">
    <w:abstractNumId w:val="3"/>
  </w:num>
  <w:num w:numId="10">
    <w:abstractNumId w:val="19"/>
  </w:num>
  <w:num w:numId="11">
    <w:abstractNumId w:val="2"/>
  </w:num>
  <w:num w:numId="12">
    <w:abstractNumId w:val="14"/>
  </w:num>
  <w:num w:numId="13">
    <w:abstractNumId w:val="8"/>
  </w:num>
  <w:num w:numId="14">
    <w:abstractNumId w:val="23"/>
  </w:num>
  <w:num w:numId="15">
    <w:abstractNumId w:val="26"/>
  </w:num>
  <w:num w:numId="16">
    <w:abstractNumId w:val="6"/>
  </w:num>
  <w:num w:numId="17">
    <w:abstractNumId w:val="13"/>
  </w:num>
  <w:num w:numId="18">
    <w:abstractNumId w:val="0"/>
  </w:num>
  <w:num w:numId="19">
    <w:abstractNumId w:val="16"/>
  </w:num>
  <w:num w:numId="20">
    <w:abstractNumId w:val="11"/>
  </w:num>
  <w:num w:numId="21">
    <w:abstractNumId w:val="4"/>
  </w:num>
  <w:num w:numId="22">
    <w:abstractNumId w:val="28"/>
  </w:num>
  <w:num w:numId="23">
    <w:abstractNumId w:val="5"/>
  </w:num>
  <w:num w:numId="24">
    <w:abstractNumId w:val="10"/>
  </w:num>
  <w:num w:numId="25">
    <w:abstractNumId w:val="15"/>
  </w:num>
  <w:num w:numId="26">
    <w:abstractNumId w:val="24"/>
  </w:num>
  <w:num w:numId="27">
    <w:abstractNumId w:val="21"/>
  </w:num>
  <w:num w:numId="28">
    <w:abstractNumId w:val="25"/>
  </w:num>
  <w:num w:numId="29">
    <w:abstractNumId w:val="27"/>
  </w:num>
  <w:num w:numId="30">
    <w:abstractNumId w:val="9"/>
  </w:num>
  <w:num w:numId="31">
    <w:abstractNumId w:val="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DIxNbU0MDUxs7BU0lEKTi0uzszPAykwqgUASDFEJSwAAAA="/>
  </w:docVars>
  <w:rsids>
    <w:rsidRoot w:val="002836EF"/>
    <w:rsid w:val="00002386"/>
    <w:rsid w:val="00003A01"/>
    <w:rsid w:val="00013BB5"/>
    <w:rsid w:val="00020CFF"/>
    <w:rsid w:val="00020E62"/>
    <w:rsid w:val="00021431"/>
    <w:rsid w:val="00026327"/>
    <w:rsid w:val="00026562"/>
    <w:rsid w:val="00027AA3"/>
    <w:rsid w:val="00031E39"/>
    <w:rsid w:val="000322BC"/>
    <w:rsid w:val="000422B9"/>
    <w:rsid w:val="00042563"/>
    <w:rsid w:val="000435CB"/>
    <w:rsid w:val="000522F7"/>
    <w:rsid w:val="00053808"/>
    <w:rsid w:val="00057EB3"/>
    <w:rsid w:val="00061866"/>
    <w:rsid w:val="00061EB3"/>
    <w:rsid w:val="00062067"/>
    <w:rsid w:val="000651E5"/>
    <w:rsid w:val="00066E62"/>
    <w:rsid w:val="000677D7"/>
    <w:rsid w:val="0007160F"/>
    <w:rsid w:val="00074769"/>
    <w:rsid w:val="000760A1"/>
    <w:rsid w:val="00080328"/>
    <w:rsid w:val="000908DD"/>
    <w:rsid w:val="00092742"/>
    <w:rsid w:val="00096914"/>
    <w:rsid w:val="000A0155"/>
    <w:rsid w:val="000A0F3A"/>
    <w:rsid w:val="000A611E"/>
    <w:rsid w:val="000B2C2D"/>
    <w:rsid w:val="000B41F9"/>
    <w:rsid w:val="000B630C"/>
    <w:rsid w:val="000B6ED9"/>
    <w:rsid w:val="000C0782"/>
    <w:rsid w:val="000C1E47"/>
    <w:rsid w:val="000C32B8"/>
    <w:rsid w:val="000C370F"/>
    <w:rsid w:val="000C5067"/>
    <w:rsid w:val="000C61AD"/>
    <w:rsid w:val="000D061E"/>
    <w:rsid w:val="000D2B73"/>
    <w:rsid w:val="000D4C57"/>
    <w:rsid w:val="000D6BE8"/>
    <w:rsid w:val="000E09CD"/>
    <w:rsid w:val="000E1FBB"/>
    <w:rsid w:val="000F31E7"/>
    <w:rsid w:val="000F7875"/>
    <w:rsid w:val="001025FA"/>
    <w:rsid w:val="00104CB1"/>
    <w:rsid w:val="00104DDC"/>
    <w:rsid w:val="001236CC"/>
    <w:rsid w:val="00123C25"/>
    <w:rsid w:val="00125E82"/>
    <w:rsid w:val="00127018"/>
    <w:rsid w:val="00133E91"/>
    <w:rsid w:val="00135BAC"/>
    <w:rsid w:val="001377B0"/>
    <w:rsid w:val="00143544"/>
    <w:rsid w:val="0014558B"/>
    <w:rsid w:val="00162A2F"/>
    <w:rsid w:val="00165674"/>
    <w:rsid w:val="00167ACB"/>
    <w:rsid w:val="00171E85"/>
    <w:rsid w:val="001753C5"/>
    <w:rsid w:val="00177AD5"/>
    <w:rsid w:val="00186B93"/>
    <w:rsid w:val="00187FA7"/>
    <w:rsid w:val="0019153F"/>
    <w:rsid w:val="00196554"/>
    <w:rsid w:val="001A42CC"/>
    <w:rsid w:val="001A6F25"/>
    <w:rsid w:val="001B6C7B"/>
    <w:rsid w:val="001C3C53"/>
    <w:rsid w:val="001C67AC"/>
    <w:rsid w:val="001D450E"/>
    <w:rsid w:val="001D5E96"/>
    <w:rsid w:val="001D65DF"/>
    <w:rsid w:val="001D6C17"/>
    <w:rsid w:val="001D6C78"/>
    <w:rsid w:val="001E33D1"/>
    <w:rsid w:val="001E3603"/>
    <w:rsid w:val="001E366E"/>
    <w:rsid w:val="001E44B2"/>
    <w:rsid w:val="001E604C"/>
    <w:rsid w:val="001E6E48"/>
    <w:rsid w:val="001F1E96"/>
    <w:rsid w:val="001F7CA5"/>
    <w:rsid w:val="00200D18"/>
    <w:rsid w:val="00201D35"/>
    <w:rsid w:val="002041A6"/>
    <w:rsid w:val="00205A70"/>
    <w:rsid w:val="00211EE6"/>
    <w:rsid w:val="00212A7C"/>
    <w:rsid w:val="002142FB"/>
    <w:rsid w:val="00215977"/>
    <w:rsid w:val="002221E2"/>
    <w:rsid w:val="00224C2D"/>
    <w:rsid w:val="00231FC8"/>
    <w:rsid w:val="00232DC0"/>
    <w:rsid w:val="002363A4"/>
    <w:rsid w:val="00237C88"/>
    <w:rsid w:val="0024048F"/>
    <w:rsid w:val="00240A96"/>
    <w:rsid w:val="00246095"/>
    <w:rsid w:val="00246B66"/>
    <w:rsid w:val="00250814"/>
    <w:rsid w:val="002523E4"/>
    <w:rsid w:val="00256019"/>
    <w:rsid w:val="002615F0"/>
    <w:rsid w:val="00264DBF"/>
    <w:rsid w:val="00274F23"/>
    <w:rsid w:val="00277C3E"/>
    <w:rsid w:val="00280430"/>
    <w:rsid w:val="002836EF"/>
    <w:rsid w:val="00285483"/>
    <w:rsid w:val="0029053F"/>
    <w:rsid w:val="00296424"/>
    <w:rsid w:val="002976AB"/>
    <w:rsid w:val="002A3D43"/>
    <w:rsid w:val="002A4B41"/>
    <w:rsid w:val="002B1649"/>
    <w:rsid w:val="002B5F46"/>
    <w:rsid w:val="002B65DB"/>
    <w:rsid w:val="002B6998"/>
    <w:rsid w:val="002B7A6A"/>
    <w:rsid w:val="002C0906"/>
    <w:rsid w:val="002C22B5"/>
    <w:rsid w:val="002C2FAB"/>
    <w:rsid w:val="002D2E60"/>
    <w:rsid w:val="002D6D2F"/>
    <w:rsid w:val="002E5155"/>
    <w:rsid w:val="002E66C1"/>
    <w:rsid w:val="003052F9"/>
    <w:rsid w:val="00306A20"/>
    <w:rsid w:val="003109D2"/>
    <w:rsid w:val="0031252E"/>
    <w:rsid w:val="0031318D"/>
    <w:rsid w:val="00326FD8"/>
    <w:rsid w:val="00331DCB"/>
    <w:rsid w:val="003333FF"/>
    <w:rsid w:val="0034135B"/>
    <w:rsid w:val="00346C03"/>
    <w:rsid w:val="003504CD"/>
    <w:rsid w:val="0035382D"/>
    <w:rsid w:val="00354331"/>
    <w:rsid w:val="00355FA1"/>
    <w:rsid w:val="00362027"/>
    <w:rsid w:val="00362D82"/>
    <w:rsid w:val="00364EB2"/>
    <w:rsid w:val="00376AFC"/>
    <w:rsid w:val="00377018"/>
    <w:rsid w:val="00382111"/>
    <w:rsid w:val="00383092"/>
    <w:rsid w:val="00383C30"/>
    <w:rsid w:val="00383FC7"/>
    <w:rsid w:val="00390E8C"/>
    <w:rsid w:val="00391731"/>
    <w:rsid w:val="00396F84"/>
    <w:rsid w:val="003A0AB4"/>
    <w:rsid w:val="003A3955"/>
    <w:rsid w:val="003A4729"/>
    <w:rsid w:val="003A52D6"/>
    <w:rsid w:val="003A6279"/>
    <w:rsid w:val="003A6E00"/>
    <w:rsid w:val="003A778E"/>
    <w:rsid w:val="003B2DC7"/>
    <w:rsid w:val="003B3224"/>
    <w:rsid w:val="003B5ECE"/>
    <w:rsid w:val="003C10C1"/>
    <w:rsid w:val="003C2FB4"/>
    <w:rsid w:val="003C308C"/>
    <w:rsid w:val="003C403C"/>
    <w:rsid w:val="003C7260"/>
    <w:rsid w:val="003D1083"/>
    <w:rsid w:val="003D7C9A"/>
    <w:rsid w:val="003D7E41"/>
    <w:rsid w:val="003E50DD"/>
    <w:rsid w:val="003E6375"/>
    <w:rsid w:val="003F268F"/>
    <w:rsid w:val="003F3F42"/>
    <w:rsid w:val="00401C8C"/>
    <w:rsid w:val="00403D04"/>
    <w:rsid w:val="00405B47"/>
    <w:rsid w:val="00405C2A"/>
    <w:rsid w:val="004158A8"/>
    <w:rsid w:val="00421C2D"/>
    <w:rsid w:val="00423D8C"/>
    <w:rsid w:val="00425C67"/>
    <w:rsid w:val="0042611E"/>
    <w:rsid w:val="00435866"/>
    <w:rsid w:val="004404A5"/>
    <w:rsid w:val="00441A50"/>
    <w:rsid w:val="00443AF3"/>
    <w:rsid w:val="004443AB"/>
    <w:rsid w:val="004444C5"/>
    <w:rsid w:val="004519C1"/>
    <w:rsid w:val="00451CE4"/>
    <w:rsid w:val="0045591F"/>
    <w:rsid w:val="00455E00"/>
    <w:rsid w:val="0046304E"/>
    <w:rsid w:val="00464EF0"/>
    <w:rsid w:val="00466954"/>
    <w:rsid w:val="004728A2"/>
    <w:rsid w:val="00473F5D"/>
    <w:rsid w:val="0047481A"/>
    <w:rsid w:val="00474EEA"/>
    <w:rsid w:val="00483AD7"/>
    <w:rsid w:val="00484323"/>
    <w:rsid w:val="00485480"/>
    <w:rsid w:val="00486FF5"/>
    <w:rsid w:val="0048734F"/>
    <w:rsid w:val="00490480"/>
    <w:rsid w:val="0049183D"/>
    <w:rsid w:val="004932E2"/>
    <w:rsid w:val="00494E10"/>
    <w:rsid w:val="004A075D"/>
    <w:rsid w:val="004A3BB9"/>
    <w:rsid w:val="004A3C47"/>
    <w:rsid w:val="004A4009"/>
    <w:rsid w:val="004A7DC9"/>
    <w:rsid w:val="004B0E19"/>
    <w:rsid w:val="004B1899"/>
    <w:rsid w:val="004B1AC3"/>
    <w:rsid w:val="004B1D0B"/>
    <w:rsid w:val="004B3848"/>
    <w:rsid w:val="004C0B65"/>
    <w:rsid w:val="004D19E4"/>
    <w:rsid w:val="004D2452"/>
    <w:rsid w:val="004D3135"/>
    <w:rsid w:val="004D5AFC"/>
    <w:rsid w:val="004D6446"/>
    <w:rsid w:val="004E03F8"/>
    <w:rsid w:val="004E4294"/>
    <w:rsid w:val="004E4835"/>
    <w:rsid w:val="004E51AD"/>
    <w:rsid w:val="004E6F3B"/>
    <w:rsid w:val="004E7763"/>
    <w:rsid w:val="004E7D3F"/>
    <w:rsid w:val="004F146C"/>
    <w:rsid w:val="004F1A01"/>
    <w:rsid w:val="004F3B69"/>
    <w:rsid w:val="004F5BE0"/>
    <w:rsid w:val="00501EAC"/>
    <w:rsid w:val="005036AD"/>
    <w:rsid w:val="005037B9"/>
    <w:rsid w:val="00507430"/>
    <w:rsid w:val="00512F25"/>
    <w:rsid w:val="005327FE"/>
    <w:rsid w:val="00534371"/>
    <w:rsid w:val="00535F93"/>
    <w:rsid w:val="00537711"/>
    <w:rsid w:val="00541E44"/>
    <w:rsid w:val="005444E2"/>
    <w:rsid w:val="00546BFF"/>
    <w:rsid w:val="00561D2E"/>
    <w:rsid w:val="0056221A"/>
    <w:rsid w:val="005743B3"/>
    <w:rsid w:val="00574D59"/>
    <w:rsid w:val="00593BC5"/>
    <w:rsid w:val="005A18B7"/>
    <w:rsid w:val="005A1993"/>
    <w:rsid w:val="005A5FE9"/>
    <w:rsid w:val="005B2B33"/>
    <w:rsid w:val="005B6404"/>
    <w:rsid w:val="005C3313"/>
    <w:rsid w:val="005C61B0"/>
    <w:rsid w:val="005C65F1"/>
    <w:rsid w:val="005C6ADA"/>
    <w:rsid w:val="005C78C8"/>
    <w:rsid w:val="005C7DA4"/>
    <w:rsid w:val="005D07BA"/>
    <w:rsid w:val="005D34E5"/>
    <w:rsid w:val="005D5EE9"/>
    <w:rsid w:val="005E07EC"/>
    <w:rsid w:val="00601C23"/>
    <w:rsid w:val="006033CC"/>
    <w:rsid w:val="00606114"/>
    <w:rsid w:val="0061253D"/>
    <w:rsid w:val="0061662A"/>
    <w:rsid w:val="006172B3"/>
    <w:rsid w:val="00623026"/>
    <w:rsid w:val="00646DB8"/>
    <w:rsid w:val="006477C0"/>
    <w:rsid w:val="00651760"/>
    <w:rsid w:val="0065522B"/>
    <w:rsid w:val="00656BD2"/>
    <w:rsid w:val="0066102E"/>
    <w:rsid w:val="00666EBA"/>
    <w:rsid w:val="006671E4"/>
    <w:rsid w:val="006704E6"/>
    <w:rsid w:val="00671337"/>
    <w:rsid w:val="00675626"/>
    <w:rsid w:val="00677674"/>
    <w:rsid w:val="00683B60"/>
    <w:rsid w:val="00683C8B"/>
    <w:rsid w:val="00683E16"/>
    <w:rsid w:val="006937BF"/>
    <w:rsid w:val="00694017"/>
    <w:rsid w:val="006A62A6"/>
    <w:rsid w:val="006B3463"/>
    <w:rsid w:val="006C05A0"/>
    <w:rsid w:val="006C4BAC"/>
    <w:rsid w:val="006C6791"/>
    <w:rsid w:val="006C6A45"/>
    <w:rsid w:val="006D35B0"/>
    <w:rsid w:val="006D3631"/>
    <w:rsid w:val="006D6732"/>
    <w:rsid w:val="006E00A8"/>
    <w:rsid w:val="006E0F78"/>
    <w:rsid w:val="006E2269"/>
    <w:rsid w:val="006E25D9"/>
    <w:rsid w:val="006E2AFA"/>
    <w:rsid w:val="006E2C6C"/>
    <w:rsid w:val="006E3C34"/>
    <w:rsid w:val="006F096D"/>
    <w:rsid w:val="006F12DA"/>
    <w:rsid w:val="006F20E6"/>
    <w:rsid w:val="006F440A"/>
    <w:rsid w:val="006F6E2F"/>
    <w:rsid w:val="0070431E"/>
    <w:rsid w:val="007109DB"/>
    <w:rsid w:val="00711E3E"/>
    <w:rsid w:val="0071244B"/>
    <w:rsid w:val="007155CB"/>
    <w:rsid w:val="0071648D"/>
    <w:rsid w:val="007228CF"/>
    <w:rsid w:val="0072323A"/>
    <w:rsid w:val="00723B61"/>
    <w:rsid w:val="007274DA"/>
    <w:rsid w:val="00731508"/>
    <w:rsid w:val="00734B46"/>
    <w:rsid w:val="0073543E"/>
    <w:rsid w:val="0074161E"/>
    <w:rsid w:val="0074200A"/>
    <w:rsid w:val="00745C25"/>
    <w:rsid w:val="0075040B"/>
    <w:rsid w:val="00750682"/>
    <w:rsid w:val="00757E1D"/>
    <w:rsid w:val="00761A35"/>
    <w:rsid w:val="00763304"/>
    <w:rsid w:val="007643FE"/>
    <w:rsid w:val="00770D68"/>
    <w:rsid w:val="0077398C"/>
    <w:rsid w:val="00773B60"/>
    <w:rsid w:val="00775362"/>
    <w:rsid w:val="0077706B"/>
    <w:rsid w:val="007821D4"/>
    <w:rsid w:val="00783AE2"/>
    <w:rsid w:val="00783E81"/>
    <w:rsid w:val="00787A32"/>
    <w:rsid w:val="00793598"/>
    <w:rsid w:val="00795C84"/>
    <w:rsid w:val="0079669E"/>
    <w:rsid w:val="007A0010"/>
    <w:rsid w:val="007A2C2A"/>
    <w:rsid w:val="007B347C"/>
    <w:rsid w:val="007B419B"/>
    <w:rsid w:val="007B452C"/>
    <w:rsid w:val="007D172C"/>
    <w:rsid w:val="007D3791"/>
    <w:rsid w:val="007D3E51"/>
    <w:rsid w:val="007D4281"/>
    <w:rsid w:val="007D6288"/>
    <w:rsid w:val="007E4347"/>
    <w:rsid w:val="007F0B12"/>
    <w:rsid w:val="007F0E5F"/>
    <w:rsid w:val="007F22C6"/>
    <w:rsid w:val="007F502C"/>
    <w:rsid w:val="007F6DBA"/>
    <w:rsid w:val="007F7145"/>
    <w:rsid w:val="00805AA2"/>
    <w:rsid w:val="008061F7"/>
    <w:rsid w:val="00812013"/>
    <w:rsid w:val="00817254"/>
    <w:rsid w:val="008214E4"/>
    <w:rsid w:val="008218B6"/>
    <w:rsid w:val="00823E2B"/>
    <w:rsid w:val="00825E30"/>
    <w:rsid w:val="00827D26"/>
    <w:rsid w:val="00834BD7"/>
    <w:rsid w:val="008419A2"/>
    <w:rsid w:val="00841A60"/>
    <w:rsid w:val="00842318"/>
    <w:rsid w:val="008444A0"/>
    <w:rsid w:val="00850380"/>
    <w:rsid w:val="00852D77"/>
    <w:rsid w:val="00854324"/>
    <w:rsid w:val="00855D41"/>
    <w:rsid w:val="00857D13"/>
    <w:rsid w:val="0086252B"/>
    <w:rsid w:val="00866D73"/>
    <w:rsid w:val="00873EC0"/>
    <w:rsid w:val="00874E3C"/>
    <w:rsid w:val="00875B63"/>
    <w:rsid w:val="00885A17"/>
    <w:rsid w:val="00885D4B"/>
    <w:rsid w:val="008903A4"/>
    <w:rsid w:val="008969FE"/>
    <w:rsid w:val="008A1255"/>
    <w:rsid w:val="008A47E5"/>
    <w:rsid w:val="008A491D"/>
    <w:rsid w:val="008B3614"/>
    <w:rsid w:val="008B5934"/>
    <w:rsid w:val="008B6E20"/>
    <w:rsid w:val="008C1A31"/>
    <w:rsid w:val="008C2978"/>
    <w:rsid w:val="008C5553"/>
    <w:rsid w:val="008D0AC1"/>
    <w:rsid w:val="008D3C43"/>
    <w:rsid w:val="008E5109"/>
    <w:rsid w:val="008E644E"/>
    <w:rsid w:val="008E6A8C"/>
    <w:rsid w:val="008F1780"/>
    <w:rsid w:val="008F6F0F"/>
    <w:rsid w:val="008F7767"/>
    <w:rsid w:val="00900488"/>
    <w:rsid w:val="00900832"/>
    <w:rsid w:val="00902E50"/>
    <w:rsid w:val="009060B8"/>
    <w:rsid w:val="00907C79"/>
    <w:rsid w:val="00910ED6"/>
    <w:rsid w:val="00916327"/>
    <w:rsid w:val="0092157F"/>
    <w:rsid w:val="009215E2"/>
    <w:rsid w:val="009239B5"/>
    <w:rsid w:val="00926CB8"/>
    <w:rsid w:val="00935619"/>
    <w:rsid w:val="00940A2F"/>
    <w:rsid w:val="009465D7"/>
    <w:rsid w:val="00952190"/>
    <w:rsid w:val="0095314E"/>
    <w:rsid w:val="009548E1"/>
    <w:rsid w:val="0095565D"/>
    <w:rsid w:val="00961580"/>
    <w:rsid w:val="009650E3"/>
    <w:rsid w:val="00965AF3"/>
    <w:rsid w:val="00965E86"/>
    <w:rsid w:val="00970920"/>
    <w:rsid w:val="00973337"/>
    <w:rsid w:val="00973C7C"/>
    <w:rsid w:val="00976744"/>
    <w:rsid w:val="009771CD"/>
    <w:rsid w:val="00980E8C"/>
    <w:rsid w:val="00982073"/>
    <w:rsid w:val="00984503"/>
    <w:rsid w:val="009846FA"/>
    <w:rsid w:val="00990C0B"/>
    <w:rsid w:val="00993CAA"/>
    <w:rsid w:val="00994AFF"/>
    <w:rsid w:val="00994B71"/>
    <w:rsid w:val="00995FA1"/>
    <w:rsid w:val="0099785A"/>
    <w:rsid w:val="009A1BA9"/>
    <w:rsid w:val="009B1B8C"/>
    <w:rsid w:val="009B1BD9"/>
    <w:rsid w:val="009C009F"/>
    <w:rsid w:val="009C291F"/>
    <w:rsid w:val="009C3B55"/>
    <w:rsid w:val="009C565E"/>
    <w:rsid w:val="009D428A"/>
    <w:rsid w:val="009D44A9"/>
    <w:rsid w:val="009D4E31"/>
    <w:rsid w:val="009D533A"/>
    <w:rsid w:val="009D5E54"/>
    <w:rsid w:val="009E120F"/>
    <w:rsid w:val="009E52C3"/>
    <w:rsid w:val="009E734C"/>
    <w:rsid w:val="009F03E9"/>
    <w:rsid w:val="009F25E6"/>
    <w:rsid w:val="009F29BF"/>
    <w:rsid w:val="009F618A"/>
    <w:rsid w:val="009F63CF"/>
    <w:rsid w:val="009F76D5"/>
    <w:rsid w:val="00A0741E"/>
    <w:rsid w:val="00A12F24"/>
    <w:rsid w:val="00A14AA1"/>
    <w:rsid w:val="00A17531"/>
    <w:rsid w:val="00A2003C"/>
    <w:rsid w:val="00A22B26"/>
    <w:rsid w:val="00A23ECA"/>
    <w:rsid w:val="00A2405D"/>
    <w:rsid w:val="00A2460E"/>
    <w:rsid w:val="00A25FD1"/>
    <w:rsid w:val="00A33E9D"/>
    <w:rsid w:val="00A34DCF"/>
    <w:rsid w:val="00A378D5"/>
    <w:rsid w:val="00A43DB5"/>
    <w:rsid w:val="00A47B30"/>
    <w:rsid w:val="00A47C12"/>
    <w:rsid w:val="00A52C99"/>
    <w:rsid w:val="00A557AC"/>
    <w:rsid w:val="00A55FBD"/>
    <w:rsid w:val="00A565CC"/>
    <w:rsid w:val="00A56E00"/>
    <w:rsid w:val="00A6048E"/>
    <w:rsid w:val="00A617B6"/>
    <w:rsid w:val="00A63965"/>
    <w:rsid w:val="00A63B79"/>
    <w:rsid w:val="00A7028E"/>
    <w:rsid w:val="00A7081D"/>
    <w:rsid w:val="00A72F99"/>
    <w:rsid w:val="00A73CAC"/>
    <w:rsid w:val="00A74963"/>
    <w:rsid w:val="00A77B6C"/>
    <w:rsid w:val="00A809C4"/>
    <w:rsid w:val="00A8156A"/>
    <w:rsid w:val="00A81595"/>
    <w:rsid w:val="00A825A0"/>
    <w:rsid w:val="00A83E0D"/>
    <w:rsid w:val="00A8545C"/>
    <w:rsid w:val="00A96B18"/>
    <w:rsid w:val="00A979F9"/>
    <w:rsid w:val="00AA2D64"/>
    <w:rsid w:val="00AA4989"/>
    <w:rsid w:val="00AA5597"/>
    <w:rsid w:val="00AA5A50"/>
    <w:rsid w:val="00AA72E8"/>
    <w:rsid w:val="00AB023E"/>
    <w:rsid w:val="00AB1D23"/>
    <w:rsid w:val="00AB405C"/>
    <w:rsid w:val="00AB6976"/>
    <w:rsid w:val="00AC2BCD"/>
    <w:rsid w:val="00AD284E"/>
    <w:rsid w:val="00AD37BC"/>
    <w:rsid w:val="00AD5537"/>
    <w:rsid w:val="00AE1D0C"/>
    <w:rsid w:val="00AE76DD"/>
    <w:rsid w:val="00AF166B"/>
    <w:rsid w:val="00B029D5"/>
    <w:rsid w:val="00B02A6D"/>
    <w:rsid w:val="00B058F0"/>
    <w:rsid w:val="00B11194"/>
    <w:rsid w:val="00B12B05"/>
    <w:rsid w:val="00B12B5C"/>
    <w:rsid w:val="00B20DBA"/>
    <w:rsid w:val="00B23D5D"/>
    <w:rsid w:val="00B23ED2"/>
    <w:rsid w:val="00B26A47"/>
    <w:rsid w:val="00B32486"/>
    <w:rsid w:val="00B3509E"/>
    <w:rsid w:val="00B3527B"/>
    <w:rsid w:val="00B37194"/>
    <w:rsid w:val="00B400B0"/>
    <w:rsid w:val="00B4056C"/>
    <w:rsid w:val="00B41505"/>
    <w:rsid w:val="00B42364"/>
    <w:rsid w:val="00B42C31"/>
    <w:rsid w:val="00B4340B"/>
    <w:rsid w:val="00B50E48"/>
    <w:rsid w:val="00B52A69"/>
    <w:rsid w:val="00B54249"/>
    <w:rsid w:val="00B561C6"/>
    <w:rsid w:val="00B577B1"/>
    <w:rsid w:val="00B623EC"/>
    <w:rsid w:val="00B6430A"/>
    <w:rsid w:val="00B65DFE"/>
    <w:rsid w:val="00B724D8"/>
    <w:rsid w:val="00B72827"/>
    <w:rsid w:val="00B730E2"/>
    <w:rsid w:val="00B862FA"/>
    <w:rsid w:val="00B95E26"/>
    <w:rsid w:val="00BB0409"/>
    <w:rsid w:val="00BB3C0E"/>
    <w:rsid w:val="00BB7B4E"/>
    <w:rsid w:val="00BD338E"/>
    <w:rsid w:val="00BD3902"/>
    <w:rsid w:val="00BE112D"/>
    <w:rsid w:val="00BE532A"/>
    <w:rsid w:val="00BE7A25"/>
    <w:rsid w:val="00BF12FD"/>
    <w:rsid w:val="00BF3996"/>
    <w:rsid w:val="00BF4171"/>
    <w:rsid w:val="00BF4D90"/>
    <w:rsid w:val="00BF70D9"/>
    <w:rsid w:val="00C013C8"/>
    <w:rsid w:val="00C03A0B"/>
    <w:rsid w:val="00C14590"/>
    <w:rsid w:val="00C26DC4"/>
    <w:rsid w:val="00C333FB"/>
    <w:rsid w:val="00C348CF"/>
    <w:rsid w:val="00C34F60"/>
    <w:rsid w:val="00C4131C"/>
    <w:rsid w:val="00C464C9"/>
    <w:rsid w:val="00C5354F"/>
    <w:rsid w:val="00C57655"/>
    <w:rsid w:val="00C66B9F"/>
    <w:rsid w:val="00C67C45"/>
    <w:rsid w:val="00C67F5F"/>
    <w:rsid w:val="00C74C17"/>
    <w:rsid w:val="00C817D5"/>
    <w:rsid w:val="00C94716"/>
    <w:rsid w:val="00CA08AE"/>
    <w:rsid w:val="00CA0A07"/>
    <w:rsid w:val="00CA0FB7"/>
    <w:rsid w:val="00CA19D6"/>
    <w:rsid w:val="00CA3DA9"/>
    <w:rsid w:val="00CA4ACA"/>
    <w:rsid w:val="00CA5F93"/>
    <w:rsid w:val="00CB1DE6"/>
    <w:rsid w:val="00CB2300"/>
    <w:rsid w:val="00CB3CA7"/>
    <w:rsid w:val="00CB5AC6"/>
    <w:rsid w:val="00CB75FD"/>
    <w:rsid w:val="00CC08D6"/>
    <w:rsid w:val="00CC3849"/>
    <w:rsid w:val="00CC4A07"/>
    <w:rsid w:val="00CC6BB1"/>
    <w:rsid w:val="00CC70C3"/>
    <w:rsid w:val="00CC71CC"/>
    <w:rsid w:val="00CD14CB"/>
    <w:rsid w:val="00CD1A24"/>
    <w:rsid w:val="00CD40F3"/>
    <w:rsid w:val="00CD5219"/>
    <w:rsid w:val="00CD6274"/>
    <w:rsid w:val="00CE5F75"/>
    <w:rsid w:val="00CE7DBA"/>
    <w:rsid w:val="00CF0713"/>
    <w:rsid w:val="00CF48BB"/>
    <w:rsid w:val="00D05AF1"/>
    <w:rsid w:val="00D12351"/>
    <w:rsid w:val="00D12A6B"/>
    <w:rsid w:val="00D16C81"/>
    <w:rsid w:val="00D20F61"/>
    <w:rsid w:val="00D2370C"/>
    <w:rsid w:val="00D2564B"/>
    <w:rsid w:val="00D27586"/>
    <w:rsid w:val="00D30801"/>
    <w:rsid w:val="00D31C6C"/>
    <w:rsid w:val="00D31F7A"/>
    <w:rsid w:val="00D33FD3"/>
    <w:rsid w:val="00D35457"/>
    <w:rsid w:val="00D402F3"/>
    <w:rsid w:val="00D4143C"/>
    <w:rsid w:val="00D4206F"/>
    <w:rsid w:val="00D43054"/>
    <w:rsid w:val="00D45764"/>
    <w:rsid w:val="00D47E55"/>
    <w:rsid w:val="00D53515"/>
    <w:rsid w:val="00D6001D"/>
    <w:rsid w:val="00D6125F"/>
    <w:rsid w:val="00D62A22"/>
    <w:rsid w:val="00D6454B"/>
    <w:rsid w:val="00D67B24"/>
    <w:rsid w:val="00D741E3"/>
    <w:rsid w:val="00D83AFD"/>
    <w:rsid w:val="00D873C2"/>
    <w:rsid w:val="00D93218"/>
    <w:rsid w:val="00D9423E"/>
    <w:rsid w:val="00DA1711"/>
    <w:rsid w:val="00DA181D"/>
    <w:rsid w:val="00DA24E9"/>
    <w:rsid w:val="00DA4E70"/>
    <w:rsid w:val="00DA5311"/>
    <w:rsid w:val="00DA5E90"/>
    <w:rsid w:val="00DB1C41"/>
    <w:rsid w:val="00DB3C7E"/>
    <w:rsid w:val="00DB60B5"/>
    <w:rsid w:val="00DB7416"/>
    <w:rsid w:val="00DB7BDD"/>
    <w:rsid w:val="00DC2086"/>
    <w:rsid w:val="00DC39F0"/>
    <w:rsid w:val="00DC4A13"/>
    <w:rsid w:val="00DC6F56"/>
    <w:rsid w:val="00DD1973"/>
    <w:rsid w:val="00DD23EA"/>
    <w:rsid w:val="00DD26A2"/>
    <w:rsid w:val="00DD2B24"/>
    <w:rsid w:val="00DD7ABB"/>
    <w:rsid w:val="00DE14D7"/>
    <w:rsid w:val="00DE4105"/>
    <w:rsid w:val="00DE4D95"/>
    <w:rsid w:val="00DE5359"/>
    <w:rsid w:val="00DF05D6"/>
    <w:rsid w:val="00DF29F6"/>
    <w:rsid w:val="00DF478F"/>
    <w:rsid w:val="00DF5082"/>
    <w:rsid w:val="00DF6C7A"/>
    <w:rsid w:val="00DF772A"/>
    <w:rsid w:val="00E04381"/>
    <w:rsid w:val="00E13755"/>
    <w:rsid w:val="00E1463D"/>
    <w:rsid w:val="00E1710A"/>
    <w:rsid w:val="00E207F4"/>
    <w:rsid w:val="00E22F26"/>
    <w:rsid w:val="00E25D5D"/>
    <w:rsid w:val="00E30FEA"/>
    <w:rsid w:val="00E3170F"/>
    <w:rsid w:val="00E34217"/>
    <w:rsid w:val="00E40835"/>
    <w:rsid w:val="00E44B9D"/>
    <w:rsid w:val="00E50141"/>
    <w:rsid w:val="00E55415"/>
    <w:rsid w:val="00E55631"/>
    <w:rsid w:val="00E60233"/>
    <w:rsid w:val="00E64637"/>
    <w:rsid w:val="00E675E5"/>
    <w:rsid w:val="00E77CDF"/>
    <w:rsid w:val="00E9050E"/>
    <w:rsid w:val="00E9176F"/>
    <w:rsid w:val="00E924B2"/>
    <w:rsid w:val="00E93E4B"/>
    <w:rsid w:val="00E94F69"/>
    <w:rsid w:val="00E96B0F"/>
    <w:rsid w:val="00EA36E3"/>
    <w:rsid w:val="00EA750C"/>
    <w:rsid w:val="00EB35E0"/>
    <w:rsid w:val="00EB428F"/>
    <w:rsid w:val="00EB75EC"/>
    <w:rsid w:val="00EC4D74"/>
    <w:rsid w:val="00EC7F8D"/>
    <w:rsid w:val="00ED10FD"/>
    <w:rsid w:val="00ED1A91"/>
    <w:rsid w:val="00ED1D24"/>
    <w:rsid w:val="00ED2F15"/>
    <w:rsid w:val="00ED4870"/>
    <w:rsid w:val="00ED4C60"/>
    <w:rsid w:val="00EE1B11"/>
    <w:rsid w:val="00EE3C29"/>
    <w:rsid w:val="00EE4384"/>
    <w:rsid w:val="00EE710C"/>
    <w:rsid w:val="00EE7472"/>
    <w:rsid w:val="00F068C7"/>
    <w:rsid w:val="00F06AAB"/>
    <w:rsid w:val="00F109C5"/>
    <w:rsid w:val="00F12AA2"/>
    <w:rsid w:val="00F1452E"/>
    <w:rsid w:val="00F1687B"/>
    <w:rsid w:val="00F17000"/>
    <w:rsid w:val="00F250A3"/>
    <w:rsid w:val="00F25D9C"/>
    <w:rsid w:val="00F267B9"/>
    <w:rsid w:val="00F31D2F"/>
    <w:rsid w:val="00F32AFD"/>
    <w:rsid w:val="00F417C9"/>
    <w:rsid w:val="00F455BE"/>
    <w:rsid w:val="00F51EB7"/>
    <w:rsid w:val="00F5351E"/>
    <w:rsid w:val="00F53870"/>
    <w:rsid w:val="00F5560C"/>
    <w:rsid w:val="00F5602D"/>
    <w:rsid w:val="00F6070A"/>
    <w:rsid w:val="00F703E5"/>
    <w:rsid w:val="00F73A5A"/>
    <w:rsid w:val="00F74A9D"/>
    <w:rsid w:val="00F7625A"/>
    <w:rsid w:val="00F7715C"/>
    <w:rsid w:val="00F81703"/>
    <w:rsid w:val="00F849F5"/>
    <w:rsid w:val="00F9676E"/>
    <w:rsid w:val="00F967B3"/>
    <w:rsid w:val="00F97F98"/>
    <w:rsid w:val="00FA0499"/>
    <w:rsid w:val="00FB5239"/>
    <w:rsid w:val="00FB655E"/>
    <w:rsid w:val="00FB7850"/>
    <w:rsid w:val="00FB7CE3"/>
    <w:rsid w:val="00FC0B85"/>
    <w:rsid w:val="00FC1D57"/>
    <w:rsid w:val="00FC1E72"/>
    <w:rsid w:val="00FC4CE5"/>
    <w:rsid w:val="00FC7110"/>
    <w:rsid w:val="00FD0EAA"/>
    <w:rsid w:val="00FD5FBC"/>
    <w:rsid w:val="00FD7CB0"/>
    <w:rsid w:val="00FE6473"/>
    <w:rsid w:val="00FE6FBD"/>
    <w:rsid w:val="00FE730F"/>
    <w:rsid w:val="00FF015F"/>
    <w:rsid w:val="00FF1F14"/>
    <w:rsid w:val="00FF5E8B"/>
    <w:rsid w:val="00FF7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46EC0A"/>
  <w15:docId w15:val="{F8197D5E-1D6C-4C1F-B5C2-E5CA1DBF6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836EF"/>
    <w:pPr>
      <w:ind w:left="720"/>
      <w:contextualSpacing/>
    </w:pPr>
  </w:style>
  <w:style w:type="paragraph" w:customStyle="1" w:styleId="Default">
    <w:name w:val="Default"/>
    <w:rsid w:val="00125E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Arial12">
    <w:name w:val="Arial 12"/>
    <w:basedOn w:val="Normalny"/>
    <w:rsid w:val="00CC70C3"/>
    <w:pPr>
      <w:spacing w:after="0" w:line="360" w:lineRule="auto"/>
      <w:ind w:firstLine="709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4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450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175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1753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1753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175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17531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49183D"/>
    <w:pPr>
      <w:spacing w:after="0" w:line="240" w:lineRule="auto"/>
    </w:pPr>
  </w:style>
  <w:style w:type="table" w:styleId="Tabela-Siatka">
    <w:name w:val="Table Grid"/>
    <w:basedOn w:val="Standardowy"/>
    <w:uiPriority w:val="39"/>
    <w:rsid w:val="004873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C38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C3849"/>
  </w:style>
  <w:style w:type="paragraph" w:styleId="Stopka">
    <w:name w:val="footer"/>
    <w:basedOn w:val="Normalny"/>
    <w:link w:val="StopkaZnak"/>
    <w:uiPriority w:val="99"/>
    <w:unhideWhenUsed/>
    <w:rsid w:val="00CC38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C38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84670-A1BD-4C1C-A675-4136503EF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58</Words>
  <Characters>1553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atkowska Izabela</dc:creator>
  <cp:lastModifiedBy>Leśkiewicz Iwona</cp:lastModifiedBy>
  <cp:revision>5</cp:revision>
  <cp:lastPrinted>2020-11-10T08:39:00Z</cp:lastPrinted>
  <dcterms:created xsi:type="dcterms:W3CDTF">2021-02-24T11:20:00Z</dcterms:created>
  <dcterms:modified xsi:type="dcterms:W3CDTF">2021-03-15T13:43:00Z</dcterms:modified>
</cp:coreProperties>
</file>